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105A" w:rsidRDefault="00A023BE" w:rsidP="00BE7646">
      <w:pPr>
        <w:spacing w:line="240" w:lineRule="auto"/>
        <w:rPr>
          <w:rFonts w:ascii="Helvetica" w:hAnsi="Helvetica" w:cs="MS Mincho"/>
          <w:sz w:val="22"/>
          <w:szCs w:val="22"/>
          <w:u w:color="B00004"/>
        </w:rPr>
      </w:pPr>
      <w:r w:rsidRPr="00405A66">
        <w:rPr>
          <w:rFonts w:ascii="Helvetica" w:hAnsi="Helvetica"/>
          <w:b/>
          <w:noProof/>
          <w:lang w:eastAsia="en-US"/>
        </w:rPr>
        <mc:AlternateContent>
          <mc:Choice Requires="wps">
            <w:drawing>
              <wp:anchor distT="0" distB="0" distL="0" distR="0" simplePos="0" relativeHeight="251664896" behindDoc="0" locked="0" layoutInCell="1" allowOverlap="0" wp14:anchorId="73A62886" wp14:editId="7BEEA5C3">
                <wp:simplePos x="0" y="0"/>
                <wp:positionH relativeFrom="page">
                  <wp:posOffset>297611</wp:posOffset>
                </wp:positionH>
                <wp:positionV relativeFrom="page">
                  <wp:posOffset>1651958</wp:posOffset>
                </wp:positionV>
                <wp:extent cx="1931095" cy="8203697"/>
                <wp:effectExtent l="0" t="0" r="0" b="6985"/>
                <wp:wrapSquare wrapText="bothSides"/>
                <wp:docPr id="3" name="Text Box 3" title="Side 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1095" cy="82036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E0A97" w:rsidRPr="00CE30F7" w:rsidRDefault="00347E0E" w:rsidP="009E5822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4"/>
                                <w:szCs w:val="36"/>
                              </w:rPr>
                            </w:pPr>
                            <w:r w:rsidRPr="00347E0E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36"/>
                              </w:rPr>
                              <w:t>J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36"/>
                              </w:rPr>
                              <w:t>esus answered and said to her, “</w:t>
                            </w:r>
                            <w:r w:rsidRPr="00347E0E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36"/>
                              </w:rPr>
                              <w:t>If you knew the gift of God, and who it is who says to you, ‘Give Me a drink,’ you would have asked Him, and He would have given you living water.”</w:t>
                            </w:r>
                            <w:r w:rsidR="00F52374" w:rsidRPr="00CE30F7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44"/>
                                <w:szCs w:val="52"/>
                              </w:rPr>
                              <w:br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4"/>
                                <w:szCs w:val="36"/>
                              </w:rPr>
                              <w:t>John 4:10</w:t>
                            </w:r>
                            <w:r w:rsidR="00C75331" w:rsidRPr="00CE30F7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4"/>
                                <w:szCs w:val="36"/>
                              </w:rPr>
                              <w:t xml:space="preserve"> </w:t>
                            </w:r>
                            <w:r w:rsidR="00BB1285" w:rsidRPr="00CE30F7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4"/>
                                <w:szCs w:val="36"/>
                              </w:rPr>
                              <w:t>(N</w:t>
                            </w:r>
                            <w:r w:rsidR="00685444" w:rsidRPr="00CE30F7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4"/>
                                <w:szCs w:val="36"/>
                              </w:rPr>
                              <w:t>KJV</w:t>
                            </w:r>
                            <w:r w:rsidR="002D29BE" w:rsidRPr="00CE30F7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4"/>
                                <w:szCs w:val="36"/>
                              </w:rPr>
                              <w:t>)</w:t>
                            </w:r>
                          </w:p>
                          <w:p w:rsidR="004816CF" w:rsidRPr="004816CF" w:rsidRDefault="004816CF" w:rsidP="0036247A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1F51E7">
                              <w:rPr>
                                <w:rFonts w:ascii="Times New Roman" w:hAnsi="Times New Roman" w:cs="Times New Roman"/>
                                <w:i w:val="0"/>
                                <w:color w:val="002060"/>
                                <w:sz w:val="24"/>
                                <w:szCs w:val="24"/>
                              </w:rPr>
                              <w:t>_______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2060"/>
                                <w:sz w:val="24"/>
                                <w:szCs w:val="24"/>
                              </w:rPr>
                              <w:t>_____</w:t>
                            </w:r>
                          </w:p>
                          <w:p w:rsidR="00043F77" w:rsidRDefault="00992248" w:rsidP="004A574E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rStyle w:val="Hyperlink"/>
                                <w:i w:val="0"/>
                                <w:sz w:val="22"/>
                              </w:rPr>
                            </w:pPr>
                            <w:hyperlink r:id="rId12" w:history="1">
                              <w:r w:rsidR="00043F77" w:rsidRPr="00043F77">
                                <w:rPr>
                                  <w:rStyle w:val="Hyperlink"/>
                                  <w:i w:val="0"/>
                                  <w:sz w:val="22"/>
                                </w:rPr>
                                <w:t>MBA Website</w:t>
                              </w:r>
                            </w:hyperlink>
                          </w:p>
                          <w:p w:rsidR="00044C09" w:rsidRPr="00240E9A" w:rsidRDefault="00044C09" w:rsidP="00CD05AF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rFonts w:ascii="Helvetica" w:hAnsi="Helvetica" w:cs="Helvetica"/>
                                <w:bCs/>
                                <w:i w:val="0"/>
                                <w:iCs w:val="0"/>
                                <w:color w:val="002060"/>
                                <w:sz w:val="22"/>
                                <w:szCs w:val="37"/>
                                <w:u w:color="B00004"/>
                              </w:rPr>
                            </w:pPr>
                            <w:r w:rsidRPr="005A437E"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noProof/>
                                <w:color w:val="002060"/>
                                <w:sz w:val="22"/>
                                <w:szCs w:val="37"/>
                                <w:u w:color="B00004"/>
                                <w:lang w:eastAsia="en-US"/>
                              </w:rPr>
                              <w:drawing>
                                <wp:inline distT="0" distB="0" distL="0" distR="0" wp14:anchorId="2F96B18C" wp14:editId="7FFF953F">
                                  <wp:extent cx="585216" cy="585216"/>
                                  <wp:effectExtent l="50800" t="0" r="50165" b="100965"/>
                                  <wp:docPr id="6" name="Picture 6">
                                    <a:hlinkClick xmlns:a="http://schemas.openxmlformats.org/drawingml/2006/main" r:id="rId13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>
                                            <a:hlinkClick r:id="rId13"/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85216" cy="5852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ffectLst>
                                            <a:outerShdw blurRad="50800" dist="50800" dir="5400000" algn="ctr" rotWithShape="0">
                                              <a:srgbClr val="000000">
                                                <a:alpha val="79000"/>
                                              </a:srgb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44C09" w:rsidRPr="00CB3A91" w:rsidRDefault="00C26B7C" w:rsidP="004816CF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</w:pPr>
                            <w:r w:rsidRPr="00CB3A91"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  <w:fldChar w:fldCharType="begin"/>
                            </w:r>
                            <w:r w:rsidR="00CA25D7"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  <w:instrText>HYPERLINK "https://www.facebook.com/JosephusShackelford"</w:instrText>
                            </w:r>
                            <w:r w:rsidRPr="00CB3A91"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  <w:fldChar w:fldCharType="separate"/>
                            </w:r>
                            <w:r w:rsidR="00044C09" w:rsidRPr="00CB3A91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  <w:t xml:space="preserve">Find us on </w:t>
                            </w:r>
                            <w:r w:rsidR="00B74134" w:rsidRPr="00CB3A91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  <w:t>Faceb</w:t>
                            </w:r>
                            <w:r w:rsidR="00044C09" w:rsidRPr="00CB3A91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  <w:t>ook!</w:t>
                            </w:r>
                          </w:p>
                          <w:p w:rsidR="00400007" w:rsidRPr="00C66C2E" w:rsidRDefault="00C26B7C" w:rsidP="00C66C2E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22"/>
                                <w:szCs w:val="37"/>
                              </w:rPr>
                            </w:pPr>
                            <w:r w:rsidRPr="00CB3A91"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  <w:fldChar w:fldCharType="end"/>
                            </w:r>
                            <w:r w:rsidR="00F43CF5" w:rsidRPr="00C93030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22"/>
                                <w:szCs w:val="37"/>
                                <w:u w:val="none"/>
                              </w:rPr>
                              <w:t xml:space="preserve"> </w:t>
                            </w:r>
                            <w:r w:rsidR="00F30C12" w:rsidRPr="00C93030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22"/>
                                <w:szCs w:val="37"/>
                                <w:u w:val="none"/>
                              </w:rPr>
                              <w:t>(256) 773-5243</w:t>
                            </w:r>
                          </w:p>
                          <w:p w:rsidR="00322BAD" w:rsidRDefault="00322BAD" w:rsidP="00F7689F">
                            <w:pPr>
                              <w:pStyle w:val="BlockText"/>
                            </w:pPr>
                          </w:p>
                          <w:p w:rsidR="00957C12" w:rsidRDefault="00957C12"/>
                        </w:txbxContent>
                      </wps:txbx>
                      <wps:bodyPr rot="0" spcFirstLastPara="0" vertOverflow="overflow" horzOverflow="overflow" vert="horz" wrap="square" lIns="457200" tIns="0" rIns="146304" bIns="2286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outside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6288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Title: Side bar" style="position:absolute;margin-left:23.45pt;margin-top:130.1pt;width:152.05pt;height:645.95pt;z-index:2516648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outer-margin-area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" o:allowoverlap="f" fillcolor="white [3201]" stroked="f" strokeweight=".5pt">
                <v:textbox inset="36pt,0,11.52pt,18pt">
                  <w:txbxContent>
                    <w:p w:rsidR="00EE0A97" w:rsidRPr="00CE30F7" w:rsidRDefault="00347E0E" w:rsidP="009E5822">
                      <w:pPr>
                        <w:pStyle w:val="Quote"/>
                        <w:pBdr>
                          <w:bottom w:val="single" w:sz="4" w:space="10" w:color="auto"/>
                        </w:pBdr>
                        <w:rPr>
                          <w:rFonts w:ascii="Times New Roman" w:hAnsi="Times New Roman" w:cs="Times New Roman"/>
                          <w:b/>
                          <w:color w:val="002060"/>
                          <w:sz w:val="24"/>
                          <w:szCs w:val="36"/>
                        </w:rPr>
                      </w:pPr>
                      <w:r w:rsidRPr="00347E0E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36"/>
                        </w:rPr>
                        <w:t>J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36"/>
                        </w:rPr>
                        <w:t>esus answered and said to her, “</w:t>
                      </w:r>
                      <w:r w:rsidRPr="00347E0E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36"/>
                        </w:rPr>
                        <w:t>If you knew the gift of God, and who it is who says to you, ‘Give Me a drink,’ you would have asked Him, and He would have given you living water.”</w:t>
                      </w:r>
                      <w:r w:rsidR="00F52374" w:rsidRPr="00CE30F7">
                        <w:rPr>
                          <w:rFonts w:ascii="Times New Roman" w:hAnsi="Times New Roman" w:cs="Times New Roman"/>
                          <w:b/>
                          <w:color w:val="002060"/>
                          <w:sz w:val="44"/>
                          <w:szCs w:val="52"/>
                        </w:rPr>
                        <w:br/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2060"/>
                          <w:sz w:val="24"/>
                          <w:szCs w:val="36"/>
                        </w:rPr>
                        <w:t>John 4:10</w:t>
                      </w:r>
                      <w:r w:rsidR="00C75331" w:rsidRPr="00CE30F7">
                        <w:rPr>
                          <w:rFonts w:ascii="Times New Roman" w:hAnsi="Times New Roman" w:cs="Times New Roman"/>
                          <w:b/>
                          <w:color w:val="002060"/>
                          <w:sz w:val="24"/>
                          <w:szCs w:val="36"/>
                        </w:rPr>
                        <w:t xml:space="preserve"> </w:t>
                      </w:r>
                      <w:r w:rsidR="00BB1285" w:rsidRPr="00CE30F7">
                        <w:rPr>
                          <w:rFonts w:ascii="Times New Roman" w:hAnsi="Times New Roman" w:cs="Times New Roman"/>
                          <w:b/>
                          <w:color w:val="002060"/>
                          <w:sz w:val="24"/>
                          <w:szCs w:val="36"/>
                        </w:rPr>
                        <w:t>(N</w:t>
                      </w:r>
                      <w:r w:rsidR="00685444" w:rsidRPr="00CE30F7">
                        <w:rPr>
                          <w:rFonts w:ascii="Times New Roman" w:hAnsi="Times New Roman" w:cs="Times New Roman"/>
                          <w:b/>
                          <w:color w:val="002060"/>
                          <w:sz w:val="24"/>
                          <w:szCs w:val="36"/>
                        </w:rPr>
                        <w:t>KJV</w:t>
                      </w:r>
                      <w:r w:rsidR="002D29BE" w:rsidRPr="00CE30F7">
                        <w:rPr>
                          <w:rFonts w:ascii="Times New Roman" w:hAnsi="Times New Roman" w:cs="Times New Roman"/>
                          <w:b/>
                          <w:color w:val="002060"/>
                          <w:sz w:val="24"/>
                          <w:szCs w:val="36"/>
                        </w:rPr>
                        <w:t>)</w:t>
                      </w:r>
                    </w:p>
                    <w:p w:rsidR="004816CF" w:rsidRPr="004816CF" w:rsidRDefault="004816CF" w:rsidP="0036247A">
                      <w:pPr>
                        <w:pStyle w:val="Quote"/>
                        <w:pBdr>
                          <w:bottom w:val="single" w:sz="4" w:space="10" w:color="auto"/>
                        </w:pBd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i w:val="0"/>
                          <w:color w:val="002060"/>
                          <w:sz w:val="24"/>
                          <w:szCs w:val="24"/>
                        </w:rPr>
                      </w:pPr>
                      <w:r w:rsidRPr="001F51E7">
                        <w:rPr>
                          <w:rFonts w:ascii="Times New Roman" w:hAnsi="Times New Roman" w:cs="Times New Roman"/>
                          <w:i w:val="0"/>
                          <w:color w:val="002060"/>
                          <w:sz w:val="24"/>
                          <w:szCs w:val="24"/>
                        </w:rPr>
                        <w:t>_______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2060"/>
                          <w:sz w:val="24"/>
                          <w:szCs w:val="24"/>
                        </w:rPr>
                        <w:t>_____</w:t>
                      </w:r>
                    </w:p>
                    <w:p w:rsidR="00043F77" w:rsidRDefault="00992248" w:rsidP="004A574E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rStyle w:val="Hyperlink"/>
                          <w:i w:val="0"/>
                          <w:sz w:val="22"/>
                        </w:rPr>
                      </w:pPr>
                      <w:hyperlink r:id="rId15" w:history="1">
                        <w:r w:rsidR="00043F77" w:rsidRPr="00043F77">
                          <w:rPr>
                            <w:rStyle w:val="Hyperlink"/>
                            <w:i w:val="0"/>
                            <w:sz w:val="22"/>
                          </w:rPr>
                          <w:t>MBA Website</w:t>
                        </w:r>
                      </w:hyperlink>
                    </w:p>
                    <w:p w:rsidR="00044C09" w:rsidRPr="00240E9A" w:rsidRDefault="00044C09" w:rsidP="00CD05AF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rFonts w:ascii="Helvetica" w:hAnsi="Helvetica" w:cs="Helvetica"/>
                          <w:bCs/>
                          <w:i w:val="0"/>
                          <w:iCs w:val="0"/>
                          <w:color w:val="002060"/>
                          <w:sz w:val="22"/>
                          <w:szCs w:val="37"/>
                          <w:u w:color="B00004"/>
                        </w:rPr>
                      </w:pPr>
                      <w:r w:rsidRPr="005A437E">
                        <w:rPr>
                          <w:rFonts w:ascii="Helvetica" w:hAnsi="Helvetica" w:cs="Helvetica"/>
                          <w:b/>
                          <w:bCs/>
                          <w:iCs w:val="0"/>
                          <w:noProof/>
                          <w:color w:val="002060"/>
                          <w:sz w:val="22"/>
                          <w:szCs w:val="37"/>
                          <w:u w:color="B00004"/>
                          <w:lang w:eastAsia="en-US"/>
                        </w:rPr>
                        <w:drawing>
                          <wp:inline distT="0" distB="0" distL="0" distR="0" wp14:anchorId="2F96B18C" wp14:editId="7FFF953F">
                            <wp:extent cx="585216" cy="585216"/>
                            <wp:effectExtent l="50800" t="0" r="50165" b="100965"/>
                            <wp:docPr id="6" name="Picture 6">
                              <a:hlinkClick xmlns:a="http://schemas.openxmlformats.org/drawingml/2006/main" r:id="rId13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>
                                      <a:hlinkClick r:id="rId13"/>
                                    </pic:cNvPr>
                                    <pic:cNvPicPr/>
                                  </pic:nvPicPr>
                                  <pic:blipFill>
                                    <a:blip r:embed="rId14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85216" cy="585216"/>
                                    </a:xfrm>
                                    <a:prstGeom prst="rect">
                                      <a:avLst/>
                                    </a:prstGeom>
                                    <a:effectLst>
                                      <a:outerShdw blurRad="50800" dist="50800" dir="5400000" algn="ctr" rotWithShape="0">
                                        <a:srgbClr val="000000">
                                          <a:alpha val="79000"/>
                                        </a:srgb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44C09" w:rsidRPr="00CB3A91" w:rsidRDefault="00C26B7C" w:rsidP="004816CF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</w:pPr>
                      <w:r w:rsidRPr="00CB3A91">
                        <w:rPr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  <w:fldChar w:fldCharType="begin"/>
                      </w:r>
                      <w:r w:rsidR="00CA25D7">
                        <w:rPr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  <w:instrText>HYPERLINK "https://www.facebook.com/JosephusShackelford"</w:instrText>
                      </w:r>
                      <w:r w:rsidRPr="00CB3A91">
                        <w:rPr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  <w:fldChar w:fldCharType="separate"/>
                      </w:r>
                      <w:r w:rsidR="00044C09" w:rsidRPr="00CB3A91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  <w:t xml:space="preserve">Find us on </w:t>
                      </w:r>
                      <w:r w:rsidR="00B74134" w:rsidRPr="00CB3A91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  <w:t>Faceb</w:t>
                      </w:r>
                      <w:r w:rsidR="00044C09" w:rsidRPr="00CB3A91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  <w:t>ook!</w:t>
                      </w:r>
                    </w:p>
                    <w:p w:rsidR="00400007" w:rsidRPr="00C66C2E" w:rsidRDefault="00C26B7C" w:rsidP="00C66C2E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22"/>
                          <w:szCs w:val="37"/>
                        </w:rPr>
                      </w:pPr>
                      <w:r w:rsidRPr="00CB3A91">
                        <w:rPr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  <w:fldChar w:fldCharType="end"/>
                      </w:r>
                      <w:r w:rsidR="00F43CF5" w:rsidRPr="00C93030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22"/>
                          <w:szCs w:val="37"/>
                          <w:u w:val="none"/>
                        </w:rPr>
                        <w:t xml:space="preserve"> </w:t>
                      </w:r>
                      <w:r w:rsidR="00F30C12" w:rsidRPr="00C93030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22"/>
                          <w:szCs w:val="37"/>
                          <w:u w:val="none"/>
                        </w:rPr>
                        <w:t>(256) 773-5243</w:t>
                      </w:r>
                    </w:p>
                    <w:p w:rsidR="00322BAD" w:rsidRDefault="00322BAD" w:rsidP="00F7689F">
                      <w:pPr>
                        <w:pStyle w:val="BlockText"/>
                      </w:pPr>
                    </w:p>
                    <w:p w:rsidR="00957C12" w:rsidRDefault="00957C12"/>
                  </w:txbxContent>
                </v:textbox>
                <w10:wrap type="square" anchorx="page" anchory="page"/>
              </v:shape>
            </w:pict>
          </mc:Fallback>
        </mc:AlternateContent>
      </w:r>
      <w:r w:rsidR="006374C9" w:rsidRPr="00405A66">
        <w:rPr>
          <w:rFonts w:ascii="Helvetica" w:hAnsi="Helvetica"/>
          <w:b/>
          <w:noProof/>
          <w:lang w:eastAsia="en-US"/>
        </w:rPr>
        <mc:AlternateContent>
          <mc:Choice Requires="wps">
            <w:drawing>
              <wp:anchor distT="0" distB="457200" distL="114300" distR="114300" simplePos="0" relativeHeight="251654656" behindDoc="0" locked="0" layoutInCell="1" allowOverlap="1" wp14:anchorId="2F9E620F" wp14:editId="6A249970">
                <wp:simplePos x="0" y="0"/>
                <wp:positionH relativeFrom="margin">
                  <wp:align>left</wp:align>
                </wp:positionH>
                <wp:positionV relativeFrom="page">
                  <wp:align>top</wp:align>
                </wp:positionV>
                <wp:extent cx="4852035" cy="1171575"/>
                <wp:effectExtent l="0" t="0" r="5715" b="9525"/>
                <wp:wrapTopAndBottom/>
                <wp:docPr id="1" name="Rectangle 1" title="Masthea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2035" cy="11715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43502" w:rsidRDefault="0092462C">
                            <w:pPr>
                              <w:pStyle w:val="Title"/>
                              <w:rPr>
                                <w:sz w:val="32"/>
                              </w:rPr>
                            </w:pPr>
                            <w:r>
                              <w:t>M</w:t>
                            </w:r>
                            <w:r w:rsidR="00543502">
                              <w:t xml:space="preserve">BA News and Notes </w:t>
                            </w:r>
                            <w:r w:rsidR="00117C25">
                              <w:rPr>
                                <w:sz w:val="32"/>
                              </w:rPr>
                              <w:t>Volume 5</w:t>
                            </w:r>
                            <w:r w:rsidR="00624B98">
                              <w:rPr>
                                <w:sz w:val="32"/>
                              </w:rPr>
                              <w:t xml:space="preserve">, </w:t>
                            </w:r>
                            <w:r w:rsidR="00BE1051">
                              <w:rPr>
                                <w:sz w:val="32"/>
                              </w:rPr>
                              <w:t>Issue</w:t>
                            </w:r>
                            <w:r w:rsidR="00CE448F">
                              <w:rPr>
                                <w:sz w:val="32"/>
                              </w:rPr>
                              <w:t xml:space="preserve"> </w:t>
                            </w:r>
                            <w:r w:rsidR="00A23351">
                              <w:rPr>
                                <w:sz w:val="32"/>
                              </w:rPr>
                              <w:t>6</w:t>
                            </w:r>
                            <w:r w:rsidR="000537D5">
                              <w:rPr>
                                <w:sz w:val="32"/>
                              </w:rPr>
                              <w:t xml:space="preserve">, </w:t>
                            </w:r>
                            <w:r w:rsidR="00AD0E02">
                              <w:rPr>
                                <w:sz w:val="32"/>
                              </w:rPr>
                              <w:t>February</w:t>
                            </w:r>
                            <w:r w:rsidR="00796EFE">
                              <w:rPr>
                                <w:sz w:val="32"/>
                              </w:rPr>
                              <w:t xml:space="preserve"> </w:t>
                            </w:r>
                            <w:r w:rsidR="00A23351">
                              <w:rPr>
                                <w:sz w:val="32"/>
                              </w:rPr>
                              <w:t>12</w:t>
                            </w:r>
                            <w:r w:rsidR="00AD0E02">
                              <w:rPr>
                                <w:sz w:val="32"/>
                              </w:rPr>
                              <w:t xml:space="preserve">, </w:t>
                            </w:r>
                            <w:r w:rsidR="00117C25">
                              <w:rPr>
                                <w:sz w:val="32"/>
                              </w:rPr>
                              <w:t>2020</w:t>
                            </w:r>
                          </w:p>
                          <w:p w:rsidR="006374C9" w:rsidRDefault="006374C9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543502" w:rsidRDefault="00543502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543502" w:rsidRDefault="00543502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543502" w:rsidRDefault="00543502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543502" w:rsidRDefault="00543502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543502" w:rsidRDefault="00543502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543502" w:rsidRPr="00543502" w:rsidRDefault="00543502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46304" tIns="228600" rIns="146304" bIns="9144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9E620F" id="Rectangle 1" o:spid="_x0000_s1027" alt="Title: Masthead" style="position:absolute;margin-left:0;margin-top:0;width:382.05pt;height:92.25pt;z-index:251654656;visibility:visible;mso-wrap-style:square;mso-width-percent:0;mso-height-percent:0;mso-wrap-distance-left:9pt;mso-wrap-distance-top:0;mso-wrap-distance-right:9pt;mso-wrap-distance-bottom:36pt;mso-position-horizontal:left;mso-position-horizontal-relative:margin;mso-position-vertical:top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" fillcolor="#a5300f [3204]" stroked="f" strokeweight="1pt">
                <v:textbox inset="11.52pt,18pt,11.52pt,7.2pt">
                  <w:txbxContent>
                    <w:p w:rsidR="00543502" w:rsidRDefault="0092462C">
                      <w:pPr>
                        <w:pStyle w:val="Title"/>
                        <w:rPr>
                          <w:sz w:val="32"/>
                        </w:rPr>
                      </w:pPr>
                      <w:r>
                        <w:t>M</w:t>
                      </w:r>
                      <w:r w:rsidR="00543502">
                        <w:t xml:space="preserve">BA News and Notes </w:t>
                      </w:r>
                      <w:r w:rsidR="00117C25">
                        <w:rPr>
                          <w:sz w:val="32"/>
                        </w:rPr>
                        <w:t>Volume 5</w:t>
                      </w:r>
                      <w:r w:rsidR="00624B98">
                        <w:rPr>
                          <w:sz w:val="32"/>
                        </w:rPr>
                        <w:t xml:space="preserve">, </w:t>
                      </w:r>
                      <w:r w:rsidR="00BE1051">
                        <w:rPr>
                          <w:sz w:val="32"/>
                        </w:rPr>
                        <w:t>Issue</w:t>
                      </w:r>
                      <w:r w:rsidR="00CE448F">
                        <w:rPr>
                          <w:sz w:val="32"/>
                        </w:rPr>
                        <w:t xml:space="preserve"> </w:t>
                      </w:r>
                      <w:r w:rsidR="00A23351">
                        <w:rPr>
                          <w:sz w:val="32"/>
                        </w:rPr>
                        <w:t>6</w:t>
                      </w:r>
                      <w:r w:rsidR="000537D5">
                        <w:rPr>
                          <w:sz w:val="32"/>
                        </w:rPr>
                        <w:t xml:space="preserve">, </w:t>
                      </w:r>
                      <w:r w:rsidR="00AD0E02">
                        <w:rPr>
                          <w:sz w:val="32"/>
                        </w:rPr>
                        <w:t>February</w:t>
                      </w:r>
                      <w:r w:rsidR="00796EFE">
                        <w:rPr>
                          <w:sz w:val="32"/>
                        </w:rPr>
                        <w:t xml:space="preserve"> </w:t>
                      </w:r>
                      <w:r w:rsidR="00A23351">
                        <w:rPr>
                          <w:sz w:val="32"/>
                        </w:rPr>
                        <w:t>12</w:t>
                      </w:r>
                      <w:r w:rsidR="00AD0E02">
                        <w:rPr>
                          <w:sz w:val="32"/>
                        </w:rPr>
                        <w:t xml:space="preserve">, </w:t>
                      </w:r>
                      <w:r w:rsidR="00117C25">
                        <w:rPr>
                          <w:sz w:val="32"/>
                        </w:rPr>
                        <w:t>2020</w:t>
                      </w:r>
                    </w:p>
                    <w:p w:rsidR="006374C9" w:rsidRDefault="006374C9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543502" w:rsidRDefault="00543502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543502" w:rsidRDefault="00543502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543502" w:rsidRDefault="00543502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543502" w:rsidRDefault="00543502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543502" w:rsidRDefault="00543502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543502" w:rsidRPr="00543502" w:rsidRDefault="00543502">
                      <w:pPr>
                        <w:pStyle w:val="Title"/>
                        <w:rPr>
                          <w:sz w:val="24"/>
                        </w:rPr>
                      </w:pPr>
                    </w:p>
                  </w:txbxContent>
                </v:textbox>
                <w10:wrap type="topAndBottom" anchorx="margin" anchory="page"/>
              </v:rect>
            </w:pict>
          </mc:Fallback>
        </mc:AlternateContent>
      </w:r>
      <w:r w:rsidR="00A00390" w:rsidRPr="00405A66">
        <w:rPr>
          <w:rFonts w:ascii="Helvetica" w:hAnsi="Helvetica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91F3C2D" wp14:editId="5E543FB2">
                <wp:simplePos x="0" y="0"/>
                <wp:positionH relativeFrom="page">
                  <wp:posOffset>392806</wp:posOffset>
                </wp:positionH>
                <wp:positionV relativeFrom="page">
                  <wp:posOffset>-109470</wp:posOffset>
                </wp:positionV>
                <wp:extent cx="1944629" cy="1598635"/>
                <wp:effectExtent l="0" t="0" r="11430" b="1905"/>
                <wp:wrapSquare wrapText="bothSides"/>
                <wp:docPr id="2" name="Text Box 2" title="Volume and da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4629" cy="1598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43502" w:rsidRDefault="00543502" w:rsidP="00041165">
                            <w:pPr>
                              <w:pStyle w:val="Subtitle"/>
                              <w:jc w:val="left"/>
                            </w:pPr>
                            <w:r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 wp14:anchorId="243EB75F" wp14:editId="150D80CB">
                                  <wp:extent cx="1280160" cy="1280160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Morgan Baptist Association Logo.jp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82457" cy="128245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43502" w:rsidRDefault="00543502" w:rsidP="00A00390">
                            <w:pPr>
                              <w:pStyle w:val="Subtitle"/>
                              <w:jc w:val="center"/>
                            </w:pPr>
                          </w:p>
                          <w:p w:rsidR="00543502" w:rsidRDefault="00543502" w:rsidP="00A00390">
                            <w:pPr>
                              <w:pStyle w:val="Subtitle"/>
                              <w:jc w:val="center"/>
                            </w:pPr>
                          </w:p>
                          <w:p w:rsidR="009E6353" w:rsidRDefault="00E21FFC" w:rsidP="00A00390">
                            <w:pPr>
                              <w:pStyle w:val="Subtitle"/>
                              <w:jc w:val="center"/>
                            </w:pPr>
                            <w:r>
                              <w:t>Volume 1 | Issue 43</w:t>
                            </w:r>
                          </w:p>
                          <w:p w:rsidR="009E6353" w:rsidRDefault="00E21FFC" w:rsidP="00A00390">
                            <w:pPr>
                              <w:pStyle w:val="Date"/>
                              <w:jc w:val="center"/>
                            </w:pPr>
                            <w:r>
                              <w:t>October 26, 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0" tIns="228600" rIns="146304" bIns="9144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outside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F3C2D" id="Text Box 2" o:spid="_x0000_s1028" type="#_x0000_t202" alt="Title: Volume and date" style="position:absolute;margin-left:30.95pt;margin-top:-8.6pt;width:153.1pt;height:125.9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outer-margin-area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" fillcolor="white [3201]" stroked="f" strokeweight=".5pt">
                <v:textbox inset="36pt,18pt,11.52pt,7.2pt">
                  <w:txbxContent>
                    <w:p w:rsidR="00543502" w:rsidRDefault="00543502" w:rsidP="00041165">
                      <w:pPr>
                        <w:pStyle w:val="Subtitle"/>
                        <w:jc w:val="left"/>
                      </w:pPr>
                      <w:r>
                        <w:rPr>
                          <w:noProof/>
                          <w:lang w:eastAsia="en-US"/>
                        </w:rPr>
                        <w:drawing>
                          <wp:inline distT="0" distB="0" distL="0" distR="0" wp14:anchorId="243EB75F" wp14:editId="150D80CB">
                            <wp:extent cx="1280160" cy="1280160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Morgan Baptist Association Logo.jp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82457" cy="128245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43502" w:rsidRDefault="00543502" w:rsidP="00A00390">
                      <w:pPr>
                        <w:pStyle w:val="Subtitle"/>
                        <w:jc w:val="center"/>
                      </w:pPr>
                    </w:p>
                    <w:p w:rsidR="00543502" w:rsidRDefault="00543502" w:rsidP="00A00390">
                      <w:pPr>
                        <w:pStyle w:val="Subtitle"/>
                        <w:jc w:val="center"/>
                      </w:pPr>
                    </w:p>
                    <w:p w:rsidR="009E6353" w:rsidRDefault="00E21FFC" w:rsidP="00A00390">
                      <w:pPr>
                        <w:pStyle w:val="Subtitle"/>
                        <w:jc w:val="center"/>
                      </w:pPr>
                      <w:r>
                        <w:t>Volume 1 | Issue 43</w:t>
                      </w:r>
                    </w:p>
                    <w:p w:rsidR="009E6353" w:rsidRDefault="00E21FFC" w:rsidP="00A00390">
                      <w:pPr>
                        <w:pStyle w:val="Date"/>
                        <w:jc w:val="center"/>
                      </w:pPr>
                      <w:r>
                        <w:t>October 26, 2016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D3062A" w:rsidRPr="00405A66">
        <w:rPr>
          <w:rFonts w:ascii="Helvetica" w:hAnsi="Helvetica"/>
          <w:b/>
          <w:sz w:val="22"/>
          <w:u w:color="B00004"/>
        </w:rPr>
        <w:t>Y</w:t>
      </w:r>
      <w:r w:rsidR="00EE15D6" w:rsidRPr="00405A66">
        <w:rPr>
          <w:rFonts w:ascii="Helvetica" w:hAnsi="Helvetica"/>
          <w:b/>
          <w:sz w:val="22"/>
          <w:u w:color="B00004"/>
        </w:rPr>
        <w:t>our Monday Morning Priority —</w:t>
      </w:r>
      <w:r w:rsidR="003D343C" w:rsidRPr="00405A66">
        <w:rPr>
          <w:rFonts w:ascii="Helvetica" w:hAnsi="Helvetica"/>
          <w:b/>
          <w:sz w:val="22"/>
          <w:u w:color="B00004"/>
        </w:rPr>
        <w:t xml:space="preserve"> Ministers Conference</w:t>
      </w:r>
      <w:r w:rsidR="00EE15D6" w:rsidRPr="00405A66">
        <w:rPr>
          <w:rFonts w:ascii="Helvetica" w:hAnsi="Helvetica"/>
          <w:b/>
          <w:sz w:val="22"/>
          <w:u w:color="B00004"/>
        </w:rPr>
        <w:t xml:space="preserve"> —</w:t>
      </w:r>
      <w:r w:rsidR="00586889" w:rsidRPr="00405A66">
        <w:rPr>
          <w:rFonts w:ascii="Helvetica" w:hAnsi="Helvetica"/>
          <w:b/>
          <w:sz w:val="22"/>
          <w:u w:color="B00004"/>
        </w:rPr>
        <w:t xml:space="preserve"> 10:30–11:30 a.m.</w:t>
      </w:r>
      <w:r w:rsidR="003F41FC" w:rsidRPr="00405A66">
        <w:rPr>
          <w:rFonts w:ascii="Helvetica" w:hAnsi="Helvetica"/>
          <w:b/>
          <w:u w:color="B00004"/>
        </w:rPr>
        <w:br/>
      </w:r>
      <w:r w:rsidR="007155B2" w:rsidRPr="007A1D8B">
        <w:rPr>
          <w:rFonts w:ascii="Helvetica" w:hAnsi="Helvetica" w:cs="MS Mincho"/>
          <w:sz w:val="22"/>
          <w:szCs w:val="22"/>
          <w:u w:color="B00004"/>
        </w:rPr>
        <w:br/>
        <w:t>Feb 17  — Greg Lee — Pastor, West Hartselle Baptist Church</w:t>
      </w:r>
      <w:r w:rsidR="007155B2" w:rsidRPr="007A1D8B">
        <w:rPr>
          <w:rFonts w:ascii="Helvetica" w:hAnsi="Helvetica" w:cs="MS Mincho"/>
          <w:sz w:val="22"/>
          <w:szCs w:val="22"/>
          <w:u w:color="B00004"/>
        </w:rPr>
        <w:br/>
        <w:t>Feb 24  — Trace Donahoo — Gospel Opportunity Ministries</w:t>
      </w:r>
      <w:r w:rsidR="007155B2" w:rsidRPr="007A1D8B">
        <w:rPr>
          <w:rFonts w:ascii="Helvetica" w:hAnsi="Helvetica" w:cs="MS Mincho"/>
          <w:sz w:val="22"/>
          <w:szCs w:val="22"/>
          <w:u w:color="B00004"/>
        </w:rPr>
        <w:br/>
        <w:t xml:space="preserve">Mar 2    — </w:t>
      </w:r>
      <w:r w:rsidR="00951BE7">
        <w:rPr>
          <w:rFonts w:ascii="Helvetica" w:hAnsi="Helvetica" w:cs="MS Mincho"/>
          <w:sz w:val="22"/>
          <w:szCs w:val="22"/>
          <w:u w:color="B00004"/>
        </w:rPr>
        <w:t xml:space="preserve">Mahlon LeCroix — </w:t>
      </w:r>
      <w:r w:rsidR="00951BE7" w:rsidRPr="00951BE7">
        <w:rPr>
          <w:rFonts w:ascii="Helvetica" w:hAnsi="Helvetica" w:cs="MS Mincho"/>
          <w:sz w:val="22"/>
          <w:szCs w:val="22"/>
          <w:u w:color="B00004"/>
        </w:rPr>
        <w:t>Pastor, Shoal Creek Baptist Church</w:t>
      </w:r>
      <w:r w:rsidR="007155B2" w:rsidRPr="007A1D8B">
        <w:rPr>
          <w:rFonts w:ascii="Helvetica" w:hAnsi="Helvetica" w:cs="MS Mincho"/>
          <w:sz w:val="22"/>
          <w:szCs w:val="22"/>
          <w:u w:color="B00004"/>
        </w:rPr>
        <w:br/>
        <w:t>Mar 9    — Jimmy Legg — Pastor Oak Ridge Baptist Church</w:t>
      </w:r>
      <w:r w:rsidR="007E3A47" w:rsidRPr="007A1D8B">
        <w:rPr>
          <w:rFonts w:ascii="Helvetica" w:hAnsi="Helvetica" w:cs="MS Mincho"/>
          <w:sz w:val="22"/>
          <w:szCs w:val="22"/>
          <w:u w:color="B00004"/>
        </w:rPr>
        <w:br/>
        <w:t>Mar 16  — Dr. Mark Tew — President, Judson College</w:t>
      </w:r>
      <w:r w:rsidR="00F900AA">
        <w:rPr>
          <w:rFonts w:ascii="Helvetica" w:hAnsi="Helvetica" w:cs="MS Mincho"/>
          <w:sz w:val="22"/>
          <w:szCs w:val="22"/>
          <w:u w:color="B00004"/>
        </w:rPr>
        <w:br/>
        <w:t xml:space="preserve">Mar 23  — Dennis Trimble — Director of Missions, West Cullman Baptist </w:t>
      </w:r>
      <w:r w:rsidR="00F900AA">
        <w:rPr>
          <w:rFonts w:ascii="Helvetica" w:hAnsi="Helvetica" w:cs="MS Mincho"/>
          <w:sz w:val="22"/>
          <w:szCs w:val="22"/>
          <w:u w:color="B00004"/>
        </w:rPr>
        <w:br/>
        <w:t xml:space="preserve">                  Association</w:t>
      </w:r>
      <w:r w:rsidR="00F900AA">
        <w:rPr>
          <w:rFonts w:ascii="Helvetica" w:hAnsi="Helvetica" w:cs="MS Mincho"/>
          <w:sz w:val="22"/>
          <w:szCs w:val="22"/>
          <w:u w:color="B00004"/>
        </w:rPr>
        <w:br/>
        <w:t>Mar 30  — Christopher Campbell — Pastor, Southside Baptist Church</w:t>
      </w:r>
      <w:r w:rsidR="002106B1">
        <w:rPr>
          <w:rFonts w:ascii="Helvetica" w:hAnsi="Helvetica" w:cs="MS Mincho"/>
          <w:sz w:val="22"/>
          <w:szCs w:val="22"/>
          <w:u w:color="B00004"/>
        </w:rPr>
        <w:br/>
        <w:t>April 6   — Chris Martin — Pastor, Pleasant Hill Baptist Church</w:t>
      </w:r>
      <w:r w:rsidR="00C5352F">
        <w:rPr>
          <w:rFonts w:ascii="Helvetica" w:hAnsi="Helvetica" w:cs="MS Mincho"/>
          <w:sz w:val="22"/>
          <w:szCs w:val="22"/>
          <w:u w:color="B00004"/>
        </w:rPr>
        <w:br/>
        <w:t>April 13 — Rob Hatfield — Pastor, Central Baptist Church</w:t>
      </w:r>
      <w:r w:rsidR="00BB1611">
        <w:rPr>
          <w:rFonts w:ascii="Helvetica" w:hAnsi="Helvetica" w:cs="MS Mincho"/>
          <w:sz w:val="22"/>
          <w:szCs w:val="22"/>
          <w:u w:color="B00004"/>
        </w:rPr>
        <w:br/>
        <w:t>April 20 — George Yates —</w:t>
      </w:r>
      <w:r w:rsidR="00215C91">
        <w:rPr>
          <w:rFonts w:ascii="Helvetica" w:hAnsi="Helvetica" w:cs="MS Mincho"/>
          <w:sz w:val="22"/>
          <w:szCs w:val="22"/>
          <w:u w:color="B00004"/>
        </w:rPr>
        <w:t xml:space="preserve"> Alabama State Board of Missions, </w:t>
      </w:r>
      <w:r w:rsidR="00215C91">
        <w:rPr>
          <w:rFonts w:ascii="Helvetica" w:hAnsi="Helvetica" w:cs="MS Mincho"/>
          <w:sz w:val="22"/>
          <w:szCs w:val="22"/>
          <w:u w:color="B00004"/>
        </w:rPr>
        <w:t>Church Health</w:t>
      </w:r>
      <w:r w:rsidR="00215C91">
        <w:rPr>
          <w:rFonts w:ascii="Helvetica" w:hAnsi="Helvetica" w:cs="MS Mincho"/>
          <w:sz w:val="22"/>
          <w:szCs w:val="22"/>
          <w:u w:color="B00004"/>
        </w:rPr>
        <w:br/>
        <w:t xml:space="preserve">                 </w:t>
      </w:r>
      <w:r w:rsidR="00215C91">
        <w:rPr>
          <w:rFonts w:ascii="Helvetica" w:hAnsi="Helvetica" w:cs="MS Mincho"/>
          <w:sz w:val="22"/>
          <w:szCs w:val="22"/>
          <w:u w:color="B00004"/>
        </w:rPr>
        <w:t xml:space="preserve"> Strategist</w:t>
      </w:r>
      <w:r w:rsidR="00951BE7">
        <w:rPr>
          <w:rFonts w:ascii="Helvetica" w:hAnsi="Helvetica" w:cs="MS Mincho"/>
          <w:sz w:val="22"/>
          <w:szCs w:val="22"/>
          <w:u w:color="B00004"/>
        </w:rPr>
        <w:br/>
        <w:t>April 27 — Robert (Bunky) Smith — Director of Missions, Muscle Shoals Baptist</w:t>
      </w:r>
      <w:r w:rsidR="00951BE7">
        <w:rPr>
          <w:rFonts w:ascii="Helvetica" w:hAnsi="Helvetica" w:cs="MS Mincho"/>
          <w:sz w:val="22"/>
          <w:szCs w:val="22"/>
          <w:u w:color="B00004"/>
        </w:rPr>
        <w:br/>
        <w:t xml:space="preserve">                  Association</w:t>
      </w:r>
      <w:r w:rsidR="00527F19">
        <w:rPr>
          <w:rFonts w:ascii="Helvetica" w:hAnsi="Helvetica" w:cs="MS Mincho"/>
          <w:sz w:val="22"/>
          <w:szCs w:val="22"/>
          <w:u w:color="B00004"/>
        </w:rPr>
        <w:br/>
      </w:r>
    </w:p>
    <w:p w:rsidR="00347E0E" w:rsidRDefault="00347E0E" w:rsidP="00347E0E">
      <w:pPr>
        <w:spacing w:line="240" w:lineRule="auto"/>
        <w:rPr>
          <w:rFonts w:ascii="Helvetica" w:hAnsi="Helvetica" w:cs="Helvetica"/>
          <w:color w:val="00B0F0"/>
        </w:rPr>
      </w:pPr>
      <w:r w:rsidRPr="003705BA">
        <w:rPr>
          <w:rFonts w:ascii="Helvetica" w:hAnsi="Helvetica" w:cs="Helvetica"/>
          <w:b/>
          <w:color w:val="00B0F0"/>
          <w:sz w:val="22"/>
        </w:rPr>
        <w:t>VBS Clinic</w:t>
      </w:r>
      <w:r w:rsidRPr="003705BA">
        <w:rPr>
          <w:rFonts w:ascii="Helvetica" w:hAnsi="Helvetica" w:cs="Helvetica"/>
          <w:color w:val="00B0F0"/>
          <w:sz w:val="22"/>
        </w:rPr>
        <w:t xml:space="preserve"> </w:t>
      </w:r>
      <w:r w:rsidRPr="003705BA">
        <w:rPr>
          <w:rFonts w:ascii="Helvetica" w:hAnsi="Helvetica" w:cs="Helvetica"/>
          <w:color w:val="00B0F0"/>
        </w:rPr>
        <w:t xml:space="preserve">— February 17, 8:30 am-12:00 pm — Westmeade Baptist Church. The Morgan Baptist Association VBS Team will join other </w:t>
      </w:r>
      <w:r w:rsidR="00B82C85">
        <w:rPr>
          <w:rFonts w:ascii="Helvetica" w:hAnsi="Helvetica" w:cs="Helvetica"/>
          <w:color w:val="00B0F0"/>
        </w:rPr>
        <w:t xml:space="preserve">associational </w:t>
      </w:r>
      <w:r w:rsidRPr="003705BA">
        <w:rPr>
          <w:rFonts w:ascii="Helvetica" w:hAnsi="Helvetica" w:cs="Helvetica"/>
          <w:color w:val="00B0F0"/>
        </w:rPr>
        <w:t>VBS Teams to review this year’s VBS theme, materials, and plans.</w:t>
      </w:r>
    </w:p>
    <w:p w:rsidR="00347E0E" w:rsidRPr="0028586A" w:rsidRDefault="00347E0E" w:rsidP="00347E0E">
      <w:pPr>
        <w:spacing w:line="240" w:lineRule="auto"/>
        <w:rPr>
          <w:rFonts w:ascii="Helvetica" w:hAnsi="Helvetica" w:cs="Helvetica"/>
          <w:color w:val="00B050"/>
        </w:rPr>
      </w:pPr>
      <w:r w:rsidRPr="0028586A">
        <w:rPr>
          <w:rFonts w:ascii="Helvetica" w:hAnsi="Helvetica" w:cs="Helvetica"/>
          <w:b/>
          <w:bCs/>
          <w:color w:val="00B050"/>
          <w:sz w:val="22"/>
        </w:rPr>
        <w:t>Ministry Training Institute (MTI)</w:t>
      </w:r>
      <w:r w:rsidRPr="0028586A">
        <w:rPr>
          <w:rFonts w:ascii="Helvetica" w:hAnsi="Helvetica" w:cs="Helvetica"/>
          <w:color w:val="00B050"/>
          <w:sz w:val="22"/>
        </w:rPr>
        <w:t xml:space="preserve"> </w:t>
      </w:r>
      <w:r>
        <w:rPr>
          <w:rFonts w:ascii="Helvetica" w:hAnsi="Helvetica" w:cs="Helvetica"/>
          <w:color w:val="00B050"/>
        </w:rPr>
        <w:t>— February 18</w:t>
      </w:r>
      <w:r w:rsidRPr="0028586A">
        <w:rPr>
          <w:rFonts w:ascii="Helvetica" w:hAnsi="Helvetica" w:cs="Helvetica"/>
          <w:color w:val="00B050"/>
        </w:rPr>
        <w:t xml:space="preserve">, 6:00-9:00 pm — Hacker Hall. </w:t>
      </w:r>
      <w:r w:rsidRPr="0028586A">
        <w:rPr>
          <w:rFonts w:ascii="Helvetica" w:hAnsi="Helvetica" w:cs="Helvetica"/>
          <w:b/>
          <w:color w:val="00B050"/>
        </w:rPr>
        <w:t>Dr. Matt Haines</w:t>
      </w:r>
      <w:r w:rsidRPr="0028586A">
        <w:rPr>
          <w:rFonts w:ascii="Helvetica" w:hAnsi="Helvetica" w:cs="Helvetica"/>
          <w:color w:val="00B050"/>
        </w:rPr>
        <w:t xml:space="preserve"> continues an eight-week study of </w:t>
      </w:r>
      <w:r w:rsidRPr="0028586A">
        <w:rPr>
          <w:rFonts w:ascii="Helvetica" w:hAnsi="Helvetica" w:cs="Helvetica"/>
          <w:b/>
          <w:color w:val="00B050"/>
        </w:rPr>
        <w:t>Biblical Foundations II</w:t>
      </w:r>
      <w:r w:rsidRPr="0028586A">
        <w:rPr>
          <w:rFonts w:ascii="Helvetica" w:hAnsi="Helvetica" w:cs="Helvetica"/>
          <w:color w:val="00B050"/>
        </w:rPr>
        <w:t xml:space="preserve"> as part of the Ministry Training Institute curriculum offered in partnership with Samford University.</w:t>
      </w:r>
    </w:p>
    <w:p w:rsidR="00347E0E" w:rsidRDefault="00347E0E" w:rsidP="00347E0E">
      <w:pPr>
        <w:spacing w:line="240" w:lineRule="auto"/>
        <w:rPr>
          <w:rFonts w:ascii="Helvetica" w:hAnsi="Helvetica" w:cs="Helvetica"/>
          <w:color w:val="002060"/>
        </w:rPr>
      </w:pPr>
      <w:r w:rsidRPr="0028586A">
        <w:rPr>
          <w:rFonts w:ascii="Helvetica" w:hAnsi="Helvetica" w:cs="Helvetica"/>
          <w:b/>
          <w:color w:val="002060"/>
          <w:sz w:val="22"/>
        </w:rPr>
        <w:t>Pastor Enrichment Network (P.E.N.) Meeting</w:t>
      </w:r>
      <w:r w:rsidRPr="0028586A">
        <w:rPr>
          <w:rFonts w:ascii="Helvetica" w:hAnsi="Helvetica" w:cs="Helvetica"/>
          <w:color w:val="002060"/>
          <w:sz w:val="22"/>
        </w:rPr>
        <w:t xml:space="preserve"> </w:t>
      </w:r>
      <w:r w:rsidRPr="0028586A">
        <w:rPr>
          <w:rFonts w:ascii="Helvetica" w:hAnsi="Helvetica" w:cs="Helvetica"/>
          <w:color w:val="002060"/>
        </w:rPr>
        <w:t>— February 18, 6:30-8:30 pm. — MBA Office. Bivocational Ministers and Wives will meet for a time of fellowship, encouragement, and mutual edification.</w:t>
      </w:r>
    </w:p>
    <w:p w:rsidR="00E03E4C" w:rsidRDefault="00BE7646" w:rsidP="00BE7646">
      <w:pPr>
        <w:spacing w:line="240" w:lineRule="auto"/>
        <w:rPr>
          <w:rFonts w:ascii="Helvetica" w:hAnsi="Helvetica" w:cs="Helvetica"/>
          <w:bCs/>
          <w:color w:val="002060"/>
        </w:rPr>
      </w:pPr>
      <w:r w:rsidRPr="00D77D5C">
        <w:rPr>
          <w:rFonts w:ascii="Helvetica" w:hAnsi="Helvetica" w:cs="Helvetica"/>
          <w:b/>
          <w:bCs/>
          <w:color w:val="002060"/>
          <w:sz w:val="22"/>
        </w:rPr>
        <w:t>Caring Place Bible Study</w:t>
      </w:r>
      <w:r w:rsidRPr="00310F94">
        <w:rPr>
          <w:rFonts w:ascii="Helvetica" w:hAnsi="Helvetica" w:cs="Helvetica"/>
          <w:b/>
          <w:bCs/>
          <w:color w:val="002060"/>
        </w:rPr>
        <w:t xml:space="preserve"> </w:t>
      </w:r>
      <w:r w:rsidR="003D105A">
        <w:rPr>
          <w:rFonts w:ascii="Helvetica" w:hAnsi="Helvetica" w:cs="Helvetica"/>
          <w:bCs/>
          <w:color w:val="002060"/>
        </w:rPr>
        <w:t xml:space="preserve">— February </w:t>
      </w:r>
      <w:r w:rsidR="00215C91">
        <w:rPr>
          <w:rFonts w:ascii="Helvetica" w:hAnsi="Helvetica" w:cs="Helvetica"/>
          <w:bCs/>
          <w:color w:val="002060"/>
        </w:rPr>
        <w:t>20</w:t>
      </w:r>
      <w:r w:rsidR="00775C21">
        <w:rPr>
          <w:rFonts w:ascii="Helvetica" w:hAnsi="Helvetica" w:cs="Helvetica"/>
          <w:bCs/>
          <w:color w:val="002060"/>
        </w:rPr>
        <w:t>, 11:00 am —</w:t>
      </w:r>
      <w:r w:rsidRPr="00310F94">
        <w:rPr>
          <w:rFonts w:ascii="Helvetica" w:hAnsi="Helvetica" w:cs="Helvetica"/>
          <w:bCs/>
          <w:color w:val="002060"/>
        </w:rPr>
        <w:t xml:space="preserve"> </w:t>
      </w:r>
      <w:r w:rsidRPr="00310F94">
        <w:rPr>
          <w:rFonts w:ascii="Helvetica" w:hAnsi="Helvetica" w:cs="Helvetica"/>
          <w:b/>
          <w:bCs/>
          <w:color w:val="002060"/>
        </w:rPr>
        <w:t>Liberty Baptist Church</w:t>
      </w:r>
      <w:r w:rsidR="00775C21">
        <w:rPr>
          <w:rFonts w:ascii="Helvetica" w:hAnsi="Helvetica" w:cs="Helvetica"/>
          <w:bCs/>
          <w:color w:val="002060"/>
        </w:rPr>
        <w:t xml:space="preserve"> —</w:t>
      </w:r>
      <w:r w:rsidRPr="00310F94">
        <w:rPr>
          <w:rFonts w:ascii="Helvetica" w:hAnsi="Helvetica" w:cs="Helvetica"/>
          <w:bCs/>
          <w:color w:val="002060"/>
        </w:rPr>
        <w:t xml:space="preserve"> Pray for Pastor </w:t>
      </w:r>
      <w:r w:rsidRPr="00310F94">
        <w:rPr>
          <w:rFonts w:ascii="Helvetica" w:hAnsi="Helvetica" w:cs="Helvetica"/>
          <w:b/>
          <w:bCs/>
          <w:color w:val="002060"/>
        </w:rPr>
        <w:t>Wally Blackman</w:t>
      </w:r>
      <w:r w:rsidRPr="00310F94">
        <w:rPr>
          <w:rFonts w:ascii="Helvetica" w:hAnsi="Helvetica" w:cs="Helvetica"/>
          <w:bCs/>
          <w:color w:val="002060"/>
        </w:rPr>
        <w:t xml:space="preserve"> he teaches the Word of God to Caring Place Clients.</w:t>
      </w:r>
    </w:p>
    <w:p w:rsidR="001D5A04" w:rsidRPr="0028586A" w:rsidRDefault="001D5A04" w:rsidP="00C95B3F">
      <w:pPr>
        <w:spacing w:line="240" w:lineRule="auto"/>
        <w:rPr>
          <w:rFonts w:ascii="Helvetica" w:hAnsi="Helvetica" w:cs="Helvetica"/>
          <w:color w:val="7030A0"/>
        </w:rPr>
      </w:pPr>
      <w:r w:rsidRPr="0028586A">
        <w:rPr>
          <w:rFonts w:ascii="Helvetica" w:hAnsi="Helvetica" w:cs="Helvetica"/>
          <w:b/>
          <w:color w:val="7030A0"/>
          <w:sz w:val="22"/>
        </w:rPr>
        <w:t>MBA Finance Committee Meeting</w:t>
      </w:r>
      <w:r w:rsidRPr="0028586A">
        <w:rPr>
          <w:rFonts w:ascii="Helvetica" w:hAnsi="Helvetica" w:cs="Helvetica"/>
          <w:color w:val="7030A0"/>
          <w:sz w:val="22"/>
        </w:rPr>
        <w:t xml:space="preserve"> </w:t>
      </w:r>
      <w:r w:rsidR="001E192A" w:rsidRPr="0028586A">
        <w:rPr>
          <w:rFonts w:ascii="Helvetica" w:hAnsi="Helvetica" w:cs="Helvetica"/>
          <w:color w:val="7030A0"/>
        </w:rPr>
        <w:t>— February 20</w:t>
      </w:r>
      <w:r w:rsidRPr="0028586A">
        <w:rPr>
          <w:rFonts w:ascii="Helvetica" w:hAnsi="Helvetica" w:cs="Helvetica"/>
          <w:color w:val="7030A0"/>
        </w:rPr>
        <w:t>, 6:30 pm — MBA Conference Room.</w:t>
      </w:r>
    </w:p>
    <w:p w:rsidR="001E13D9" w:rsidRPr="0028586A" w:rsidRDefault="001E13D9" w:rsidP="00C95B3F">
      <w:pPr>
        <w:spacing w:line="240" w:lineRule="auto"/>
        <w:rPr>
          <w:rFonts w:ascii="Helvetica" w:hAnsi="Helvetica" w:cs="Helvetica"/>
          <w:color w:val="FF0000"/>
        </w:rPr>
      </w:pPr>
      <w:r w:rsidRPr="0028586A">
        <w:rPr>
          <w:rFonts w:ascii="Helvetica" w:hAnsi="Helvetica" w:cs="Helvetica"/>
          <w:b/>
          <w:color w:val="FF0000"/>
          <w:sz w:val="22"/>
        </w:rPr>
        <w:t>2020 State Evangelism Conference</w:t>
      </w:r>
      <w:r w:rsidRPr="0028586A">
        <w:rPr>
          <w:rFonts w:ascii="Helvetica" w:hAnsi="Helvetica" w:cs="Helvetica"/>
          <w:color w:val="FF0000"/>
          <w:sz w:val="22"/>
        </w:rPr>
        <w:t xml:space="preserve"> </w:t>
      </w:r>
      <w:r w:rsidRPr="0028586A">
        <w:rPr>
          <w:rFonts w:ascii="Helvetica" w:hAnsi="Helvetica" w:cs="Helvetica"/>
          <w:color w:val="FF0000"/>
        </w:rPr>
        <w:t xml:space="preserve">— February 23-24 — Heritage Baptist Church, Montgomery. Speaker include: Don Wilton, Michael Catt, Brett Kunkle, Robert Smith, Vance Pitman, </w:t>
      </w:r>
      <w:r w:rsidR="002F191C" w:rsidRPr="0028586A">
        <w:rPr>
          <w:rFonts w:ascii="Helvetica" w:hAnsi="Helvetica" w:cs="Helvetica"/>
          <w:color w:val="FF0000"/>
        </w:rPr>
        <w:t xml:space="preserve">and </w:t>
      </w:r>
      <w:r w:rsidRPr="0028586A">
        <w:rPr>
          <w:rFonts w:ascii="Helvetica" w:hAnsi="Helvetica" w:cs="Helvetica"/>
          <w:color w:val="FF0000"/>
        </w:rPr>
        <w:t>Sean McDowell</w:t>
      </w:r>
      <w:r w:rsidR="003705BA" w:rsidRPr="0028586A">
        <w:rPr>
          <w:rFonts w:ascii="Helvetica" w:hAnsi="Helvetica" w:cs="Helvetica"/>
          <w:color w:val="FF0000"/>
        </w:rPr>
        <w:t>.</w:t>
      </w:r>
    </w:p>
    <w:p w:rsidR="00625FF9" w:rsidRDefault="00625FF9" w:rsidP="00C95B3F">
      <w:pPr>
        <w:spacing w:line="240" w:lineRule="auto"/>
        <w:rPr>
          <w:rFonts w:ascii="Helvetica" w:hAnsi="Helvetica" w:cs="Helvetica"/>
          <w:color w:val="00B050"/>
        </w:rPr>
      </w:pPr>
      <w:r w:rsidRPr="0028586A">
        <w:rPr>
          <w:rFonts w:ascii="Helvetica" w:hAnsi="Helvetica" w:cs="Helvetica"/>
          <w:b/>
          <w:color w:val="00B050"/>
          <w:sz w:val="22"/>
        </w:rPr>
        <w:t>VBS Director and Pastors Preview</w:t>
      </w:r>
      <w:r w:rsidRPr="0028586A">
        <w:rPr>
          <w:rFonts w:ascii="Helvetica" w:hAnsi="Helvetica" w:cs="Helvetica"/>
          <w:color w:val="00B050"/>
          <w:sz w:val="22"/>
        </w:rPr>
        <w:t xml:space="preserve"> </w:t>
      </w:r>
      <w:r w:rsidRPr="0028586A">
        <w:rPr>
          <w:rFonts w:ascii="Helvetica" w:hAnsi="Helvetica" w:cs="Helvetica"/>
          <w:color w:val="00B050"/>
        </w:rPr>
        <w:t>— February 24, 6:30 – 8:00 pm — Hacker Hall.</w:t>
      </w:r>
      <w:r w:rsidR="00606E06" w:rsidRPr="0028586A">
        <w:rPr>
          <w:rFonts w:ascii="Helvetica" w:hAnsi="Helvetica" w:cs="Helvetica"/>
          <w:color w:val="00B050"/>
        </w:rPr>
        <w:t xml:space="preserve"> Pastors and VBS Directors come </w:t>
      </w:r>
      <w:r w:rsidR="002A043A" w:rsidRPr="0028586A">
        <w:rPr>
          <w:rFonts w:ascii="Helvetica" w:hAnsi="Helvetica" w:cs="Helvetica"/>
          <w:color w:val="00B050"/>
        </w:rPr>
        <w:t xml:space="preserve">to the Morgan Baptist Association for a </w:t>
      </w:r>
      <w:r w:rsidR="00606E06" w:rsidRPr="0028586A">
        <w:rPr>
          <w:rFonts w:ascii="Helvetica" w:hAnsi="Helvetica" w:cs="Helvetica"/>
          <w:color w:val="00B050"/>
        </w:rPr>
        <w:t xml:space="preserve">preview </w:t>
      </w:r>
      <w:r w:rsidR="002A043A" w:rsidRPr="0028586A">
        <w:rPr>
          <w:rFonts w:ascii="Helvetica" w:hAnsi="Helvetica" w:cs="Helvetica"/>
          <w:color w:val="00B050"/>
        </w:rPr>
        <w:t xml:space="preserve">of </w:t>
      </w:r>
      <w:r w:rsidR="00606E06" w:rsidRPr="0028586A">
        <w:rPr>
          <w:rFonts w:ascii="Helvetica" w:hAnsi="Helvetica" w:cs="Helvetica"/>
          <w:color w:val="00B050"/>
        </w:rPr>
        <w:t>the 2020 Vacation Bible School curriculum and plan.</w:t>
      </w:r>
    </w:p>
    <w:p w:rsidR="00347E0E" w:rsidRPr="00347E0E" w:rsidRDefault="00347E0E" w:rsidP="00C95B3F">
      <w:pPr>
        <w:spacing w:line="240" w:lineRule="auto"/>
        <w:rPr>
          <w:rFonts w:ascii="Helvetica" w:hAnsi="Helvetica" w:cs="Helvetica"/>
          <w:color w:val="FF0000"/>
        </w:rPr>
      </w:pPr>
      <w:r w:rsidRPr="003705BA">
        <w:rPr>
          <w:rFonts w:ascii="Helvetica" w:hAnsi="Helvetica" w:cs="Helvetica"/>
          <w:b/>
          <w:color w:val="7030A0"/>
          <w:sz w:val="22"/>
        </w:rPr>
        <w:t>MBA Senior Adult Luncheon</w:t>
      </w:r>
      <w:r w:rsidRPr="003705BA">
        <w:rPr>
          <w:rFonts w:ascii="Helvetica" w:hAnsi="Helvetica" w:cs="Helvetica"/>
          <w:color w:val="7030A0"/>
          <w:sz w:val="22"/>
        </w:rPr>
        <w:t xml:space="preserve"> </w:t>
      </w:r>
      <w:r>
        <w:rPr>
          <w:rFonts w:ascii="Helvetica" w:hAnsi="Helvetica" w:cs="Helvetica"/>
          <w:color w:val="7030A0"/>
        </w:rPr>
        <w:t>— March 5</w:t>
      </w:r>
      <w:r w:rsidRPr="003705BA">
        <w:rPr>
          <w:rFonts w:ascii="Helvetica" w:hAnsi="Helvetica" w:cs="Helvetica"/>
          <w:color w:val="7030A0"/>
        </w:rPr>
        <w:t xml:space="preserve">, 12 Noon — Hacker Hall. Join MBA Senior Adult Team Leader </w:t>
      </w:r>
      <w:r w:rsidRPr="003705BA">
        <w:rPr>
          <w:rFonts w:ascii="Helvetica" w:hAnsi="Helvetica" w:cs="Helvetica"/>
          <w:b/>
          <w:color w:val="7030A0"/>
        </w:rPr>
        <w:t>Ozella Stewart</w:t>
      </w:r>
      <w:r w:rsidRPr="003705BA">
        <w:rPr>
          <w:rFonts w:ascii="Helvetica" w:hAnsi="Helvetica" w:cs="Helvetica"/>
          <w:color w:val="7030A0"/>
        </w:rPr>
        <w:t xml:space="preserve"> and senior adults from around our association as they gather for a meal and fellowship.</w:t>
      </w:r>
    </w:p>
    <w:p w:rsidR="00F561EB" w:rsidRPr="0028586A" w:rsidRDefault="00F561EB" w:rsidP="00C95B3F">
      <w:pPr>
        <w:spacing w:line="240" w:lineRule="auto"/>
        <w:rPr>
          <w:rFonts w:ascii="Helvetica" w:hAnsi="Helvetica" w:cs="Helvetica"/>
          <w:color w:val="00B0F0"/>
        </w:rPr>
      </w:pPr>
      <w:r w:rsidRPr="0028586A">
        <w:rPr>
          <w:rFonts w:ascii="Helvetica" w:hAnsi="Helvetica" w:cs="Helvetica"/>
          <w:b/>
          <w:color w:val="00B0F0"/>
          <w:sz w:val="22"/>
        </w:rPr>
        <w:t>A Night with Tony Evans</w:t>
      </w:r>
      <w:r w:rsidRPr="0028586A">
        <w:rPr>
          <w:rFonts w:ascii="Helvetica" w:hAnsi="Helvetica" w:cs="Helvetica"/>
          <w:color w:val="00B0F0"/>
          <w:sz w:val="22"/>
        </w:rPr>
        <w:t xml:space="preserve"> </w:t>
      </w:r>
      <w:r w:rsidRPr="0028586A">
        <w:rPr>
          <w:rFonts w:ascii="Helvetica" w:hAnsi="Helvetica" w:cs="Helvetica"/>
          <w:color w:val="00B0F0"/>
        </w:rPr>
        <w:t>— March 5, 6:45 pm — Lindsay Lane Baptist Church,</w:t>
      </w:r>
      <w:r w:rsidR="00DC48A3" w:rsidRPr="0028586A">
        <w:rPr>
          <w:rFonts w:ascii="Helvetica" w:hAnsi="Helvetica" w:cs="Helvetica"/>
          <w:color w:val="00B0F0"/>
        </w:rPr>
        <w:t xml:space="preserve"> 1300 Lindsay Lane S,</w:t>
      </w:r>
      <w:r w:rsidRPr="0028586A">
        <w:rPr>
          <w:rFonts w:ascii="Helvetica" w:hAnsi="Helvetica" w:cs="Helvetica"/>
          <w:color w:val="00B0F0"/>
        </w:rPr>
        <w:t xml:space="preserve"> Athens, AL.</w:t>
      </w:r>
      <w:r w:rsidR="00DC48A3" w:rsidRPr="0028586A">
        <w:rPr>
          <w:rFonts w:ascii="Helvetica" w:hAnsi="Helvetica" w:cs="Helvetica"/>
          <w:color w:val="00B0F0"/>
        </w:rPr>
        <w:t xml:space="preserve"> </w:t>
      </w:r>
      <w:r w:rsidR="00DC48A3" w:rsidRPr="0028586A">
        <w:rPr>
          <w:rFonts w:ascii="Arial" w:hAnsi="Arial" w:cs="Arial"/>
          <w:color w:val="00B0F0"/>
          <w:spacing w:val="3"/>
          <w:sz w:val="21"/>
          <w:szCs w:val="21"/>
          <w:shd w:val="clear" w:color="auto" w:fill="FFFFFF"/>
        </w:rPr>
        <w:t xml:space="preserve">$10 per person. Tickets at </w:t>
      </w:r>
      <w:hyperlink r:id="rId17" w:tgtFrame="_blank" w:history="1">
        <w:r w:rsidR="00DC48A3" w:rsidRPr="0028586A">
          <w:rPr>
            <w:rStyle w:val="Hyperlink"/>
            <w:rFonts w:ascii="Arial" w:hAnsi="Arial" w:cs="Arial"/>
            <w:color w:val="00B0F0"/>
            <w:spacing w:val="3"/>
            <w:sz w:val="21"/>
            <w:szCs w:val="21"/>
            <w:shd w:val="clear" w:color="auto" w:fill="FFFFFF"/>
          </w:rPr>
          <w:t>lindsaylane.org</w:t>
        </w:r>
      </w:hyperlink>
      <w:r w:rsidR="00DC48A3" w:rsidRPr="0028586A">
        <w:rPr>
          <w:color w:val="00B0F0"/>
        </w:rPr>
        <w:t>.</w:t>
      </w:r>
    </w:p>
    <w:p w:rsidR="002770E0" w:rsidRPr="0028586A" w:rsidRDefault="00D416CC" w:rsidP="00C95B3F">
      <w:pPr>
        <w:spacing w:line="240" w:lineRule="auto"/>
        <w:rPr>
          <w:rFonts w:ascii="Helvetica" w:hAnsi="Helvetica" w:cs="Helvetica"/>
          <w:color w:val="002060"/>
        </w:rPr>
      </w:pPr>
      <w:r w:rsidRPr="0028586A">
        <w:rPr>
          <w:rFonts w:ascii="Helvetica" w:hAnsi="Helvetica" w:cs="Helvetica"/>
          <w:b/>
          <w:bCs/>
          <w:color w:val="002060"/>
          <w:sz w:val="22"/>
        </w:rPr>
        <w:t>P</w:t>
      </w:r>
      <w:r w:rsidR="000674F2" w:rsidRPr="0028586A">
        <w:rPr>
          <w:rFonts w:ascii="Helvetica" w:hAnsi="Helvetica" w:cs="Helvetica"/>
          <w:b/>
          <w:bCs/>
          <w:color w:val="002060"/>
          <w:sz w:val="22"/>
        </w:rPr>
        <w:t>RAY</w:t>
      </w:r>
      <w:r w:rsidRPr="0028586A">
        <w:rPr>
          <w:rFonts w:ascii="Helvetica" w:hAnsi="Helvetica" w:cs="Helvetica"/>
          <w:b/>
          <w:bCs/>
          <w:color w:val="002060"/>
          <w:sz w:val="22"/>
        </w:rPr>
        <w:t xml:space="preserve"> for</w:t>
      </w:r>
      <w:r w:rsidR="006221DE" w:rsidRPr="0028586A">
        <w:rPr>
          <w:rFonts w:ascii="Helvetica" w:hAnsi="Helvetica" w:cs="Helvetica"/>
          <w:b/>
          <w:bCs/>
          <w:color w:val="002060"/>
          <w:sz w:val="22"/>
        </w:rPr>
        <w:t xml:space="preserve"> these MBA Churches seeking pastors</w:t>
      </w:r>
      <w:r w:rsidR="006221DE" w:rsidRPr="0028586A">
        <w:rPr>
          <w:rFonts w:ascii="Helvetica" w:hAnsi="Helvetica" w:cs="Helvetica"/>
          <w:b/>
          <w:bCs/>
          <w:color w:val="002060"/>
        </w:rPr>
        <w:t>:</w:t>
      </w:r>
      <w:r w:rsidR="006221DE" w:rsidRPr="0028586A">
        <w:rPr>
          <w:rFonts w:ascii="Helvetica" w:hAnsi="Helvetica" w:cs="Helvetica"/>
          <w:color w:val="002060"/>
        </w:rPr>
        <w:t xml:space="preserve"> Cave Spring, Cedar Ridge, </w:t>
      </w:r>
      <w:r w:rsidR="00251ECF" w:rsidRPr="0028586A">
        <w:rPr>
          <w:rFonts w:ascii="Helvetica" w:hAnsi="Helvetica" w:cs="Helvetica"/>
          <w:color w:val="002060"/>
        </w:rPr>
        <w:t xml:space="preserve">Flint, </w:t>
      </w:r>
      <w:r w:rsidR="006221DE" w:rsidRPr="0028586A">
        <w:rPr>
          <w:rFonts w:ascii="Helvetica" w:hAnsi="Helvetica" w:cs="Helvetica"/>
          <w:color w:val="002060"/>
        </w:rPr>
        <w:t xml:space="preserve">Mt. View, </w:t>
      </w:r>
      <w:r w:rsidR="00663935" w:rsidRPr="0028586A">
        <w:rPr>
          <w:rFonts w:ascii="Helvetica" w:hAnsi="Helvetica" w:cs="Helvetica"/>
          <w:color w:val="002060"/>
        </w:rPr>
        <w:t xml:space="preserve">New Friendship, </w:t>
      </w:r>
      <w:r w:rsidR="00E03E4C" w:rsidRPr="0028586A">
        <w:rPr>
          <w:rFonts w:ascii="Helvetica" w:hAnsi="Helvetica" w:cs="Helvetica"/>
          <w:color w:val="002060"/>
        </w:rPr>
        <w:t>Oak Forest</w:t>
      </w:r>
      <w:r w:rsidR="00F21D1A" w:rsidRPr="0028586A">
        <w:rPr>
          <w:rFonts w:ascii="Helvetica" w:hAnsi="Helvetica" w:cs="Helvetica"/>
          <w:color w:val="002060"/>
        </w:rPr>
        <w:t xml:space="preserve">, </w:t>
      </w:r>
      <w:r w:rsidR="00DF7770" w:rsidRPr="0028586A">
        <w:rPr>
          <w:rFonts w:ascii="Helvetica" w:hAnsi="Helvetica" w:cs="Helvetica"/>
          <w:color w:val="002060"/>
        </w:rPr>
        <w:t>Sixteenth</w:t>
      </w:r>
      <w:r w:rsidR="00F21D1A" w:rsidRPr="0028586A">
        <w:rPr>
          <w:rFonts w:ascii="Helvetica" w:hAnsi="Helvetica" w:cs="Helvetica"/>
          <w:color w:val="002060"/>
        </w:rPr>
        <w:t xml:space="preserve"> Avenue</w:t>
      </w:r>
      <w:r w:rsidR="00E03E4C" w:rsidRPr="0028586A">
        <w:rPr>
          <w:rFonts w:ascii="Helvetica" w:hAnsi="Helvetica" w:cs="Helvetica"/>
          <w:color w:val="002060"/>
        </w:rPr>
        <w:t>.</w:t>
      </w:r>
    </w:p>
    <w:sectPr w:rsidR="002770E0" w:rsidRPr="0028586A" w:rsidSect="00AD08BD">
      <w:headerReference w:type="default" r:id="rId18"/>
      <w:type w:val="continuous"/>
      <w:pgSz w:w="12240" w:h="15840"/>
      <w:pgMar w:top="720" w:right="720" w:bottom="734" w:left="3600" w:header="432" w:footer="576" w:gutter="0"/>
      <w:cols w:sep="1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2248" w:rsidRDefault="00992248">
      <w:pPr>
        <w:spacing w:after="0" w:line="240" w:lineRule="auto"/>
      </w:pPr>
      <w:r>
        <w:separator/>
      </w:r>
    </w:p>
  </w:endnote>
  <w:endnote w:type="continuationSeparator" w:id="0">
    <w:p w:rsidR="00992248" w:rsidRDefault="00992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2248" w:rsidRDefault="00992248">
      <w:pPr>
        <w:spacing w:after="0" w:line="240" w:lineRule="auto"/>
      </w:pPr>
      <w:r>
        <w:separator/>
      </w:r>
    </w:p>
  </w:footnote>
  <w:footnote w:type="continuationSeparator" w:id="0">
    <w:p w:rsidR="00992248" w:rsidRDefault="00992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1716089"/>
      <w:docPartObj>
        <w:docPartGallery w:val="Page Numbers (Top of Page)"/>
        <w:docPartUnique/>
      </w:docPartObj>
    </w:sdtPr>
    <w:sdtEndPr>
      <w:rPr>
        <w:noProof/>
      </w:rPr>
    </w:sdtEndPr>
    <w:sdtContent>
      <w:p w:rsidR="009E6353" w:rsidRDefault="00C5695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06B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D63D3C"/>
    <w:multiLevelType w:val="hybridMultilevel"/>
    <w:tmpl w:val="E3D2B0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04A5A"/>
    <w:multiLevelType w:val="hybridMultilevel"/>
    <w:tmpl w:val="5650C1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D3A7CBB"/>
    <w:multiLevelType w:val="hybridMultilevel"/>
    <w:tmpl w:val="B3FC36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4"/>
  <w:defaultTabStop w:val="720"/>
  <w:drawingGridHorizontalSpacing w:val="10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DI2Njc1tbAwNzJX0lEKTi0uzszPAykwqQUACQ4rEiwAAAA="/>
  </w:docVars>
  <w:rsids>
    <w:rsidRoot w:val="00295267"/>
    <w:rsid w:val="00000EEF"/>
    <w:rsid w:val="000014DF"/>
    <w:rsid w:val="000019A4"/>
    <w:rsid w:val="000019E3"/>
    <w:rsid w:val="0000218F"/>
    <w:rsid w:val="00003012"/>
    <w:rsid w:val="000058E7"/>
    <w:rsid w:val="00005DF6"/>
    <w:rsid w:val="0000624C"/>
    <w:rsid w:val="00006ADA"/>
    <w:rsid w:val="00012612"/>
    <w:rsid w:val="00012E49"/>
    <w:rsid w:val="0001329F"/>
    <w:rsid w:val="00013D71"/>
    <w:rsid w:val="000168B0"/>
    <w:rsid w:val="00020149"/>
    <w:rsid w:val="000203B1"/>
    <w:rsid w:val="000204A6"/>
    <w:rsid w:val="0002076A"/>
    <w:rsid w:val="00021CB2"/>
    <w:rsid w:val="00021E2D"/>
    <w:rsid w:val="0002217B"/>
    <w:rsid w:val="00023E7A"/>
    <w:rsid w:val="000255E4"/>
    <w:rsid w:val="00030FEB"/>
    <w:rsid w:val="0003380D"/>
    <w:rsid w:val="00033CA0"/>
    <w:rsid w:val="000363E8"/>
    <w:rsid w:val="00036D83"/>
    <w:rsid w:val="000374E0"/>
    <w:rsid w:val="00037541"/>
    <w:rsid w:val="0004044A"/>
    <w:rsid w:val="00041165"/>
    <w:rsid w:val="00041892"/>
    <w:rsid w:val="00042387"/>
    <w:rsid w:val="00043B82"/>
    <w:rsid w:val="00043F77"/>
    <w:rsid w:val="00044C09"/>
    <w:rsid w:val="00044EB2"/>
    <w:rsid w:val="000453F4"/>
    <w:rsid w:val="00045814"/>
    <w:rsid w:val="00045985"/>
    <w:rsid w:val="00045B0E"/>
    <w:rsid w:val="0004625E"/>
    <w:rsid w:val="00046979"/>
    <w:rsid w:val="00047B04"/>
    <w:rsid w:val="00051300"/>
    <w:rsid w:val="00051916"/>
    <w:rsid w:val="00052608"/>
    <w:rsid w:val="000537D5"/>
    <w:rsid w:val="000543FE"/>
    <w:rsid w:val="00055261"/>
    <w:rsid w:val="000556E1"/>
    <w:rsid w:val="00055753"/>
    <w:rsid w:val="00056FB2"/>
    <w:rsid w:val="00063EC2"/>
    <w:rsid w:val="000659AC"/>
    <w:rsid w:val="000674F2"/>
    <w:rsid w:val="0006777F"/>
    <w:rsid w:val="00067DE0"/>
    <w:rsid w:val="000701ED"/>
    <w:rsid w:val="00071B34"/>
    <w:rsid w:val="00071BB5"/>
    <w:rsid w:val="00072A33"/>
    <w:rsid w:val="00073B7E"/>
    <w:rsid w:val="00074584"/>
    <w:rsid w:val="00075ABD"/>
    <w:rsid w:val="00075DD6"/>
    <w:rsid w:val="000767DD"/>
    <w:rsid w:val="0008035A"/>
    <w:rsid w:val="00080761"/>
    <w:rsid w:val="00083612"/>
    <w:rsid w:val="00083685"/>
    <w:rsid w:val="00084013"/>
    <w:rsid w:val="0008540C"/>
    <w:rsid w:val="00087078"/>
    <w:rsid w:val="000875C5"/>
    <w:rsid w:val="000906B2"/>
    <w:rsid w:val="0009091B"/>
    <w:rsid w:val="00090A63"/>
    <w:rsid w:val="000913F4"/>
    <w:rsid w:val="0009282F"/>
    <w:rsid w:val="00094443"/>
    <w:rsid w:val="00094751"/>
    <w:rsid w:val="000950E7"/>
    <w:rsid w:val="000960A7"/>
    <w:rsid w:val="000964D2"/>
    <w:rsid w:val="000966C7"/>
    <w:rsid w:val="000A159F"/>
    <w:rsid w:val="000A1865"/>
    <w:rsid w:val="000A2213"/>
    <w:rsid w:val="000A23E5"/>
    <w:rsid w:val="000A31FB"/>
    <w:rsid w:val="000A3512"/>
    <w:rsid w:val="000A3F2A"/>
    <w:rsid w:val="000A5730"/>
    <w:rsid w:val="000A678C"/>
    <w:rsid w:val="000B0BB7"/>
    <w:rsid w:val="000B17F7"/>
    <w:rsid w:val="000B27E7"/>
    <w:rsid w:val="000B5345"/>
    <w:rsid w:val="000B6639"/>
    <w:rsid w:val="000B70B1"/>
    <w:rsid w:val="000C3F94"/>
    <w:rsid w:val="000C475A"/>
    <w:rsid w:val="000C52B6"/>
    <w:rsid w:val="000C6340"/>
    <w:rsid w:val="000D1D4B"/>
    <w:rsid w:val="000D23E0"/>
    <w:rsid w:val="000D322C"/>
    <w:rsid w:val="000D3FFC"/>
    <w:rsid w:val="000D4953"/>
    <w:rsid w:val="000D6435"/>
    <w:rsid w:val="000D7561"/>
    <w:rsid w:val="000E01AC"/>
    <w:rsid w:val="000E0B78"/>
    <w:rsid w:val="000E0E91"/>
    <w:rsid w:val="000E1B15"/>
    <w:rsid w:val="000E2E03"/>
    <w:rsid w:val="000E3144"/>
    <w:rsid w:val="000E3275"/>
    <w:rsid w:val="000E3A19"/>
    <w:rsid w:val="000E6150"/>
    <w:rsid w:val="000E6311"/>
    <w:rsid w:val="000E67ED"/>
    <w:rsid w:val="000F0787"/>
    <w:rsid w:val="000F1FC8"/>
    <w:rsid w:val="000F2D78"/>
    <w:rsid w:val="000F3041"/>
    <w:rsid w:val="000F372B"/>
    <w:rsid w:val="000F387B"/>
    <w:rsid w:val="000F5E7B"/>
    <w:rsid w:val="00100813"/>
    <w:rsid w:val="0010234D"/>
    <w:rsid w:val="00104225"/>
    <w:rsid w:val="00105EF3"/>
    <w:rsid w:val="001100DC"/>
    <w:rsid w:val="00110427"/>
    <w:rsid w:val="001104BB"/>
    <w:rsid w:val="0011092F"/>
    <w:rsid w:val="001116C6"/>
    <w:rsid w:val="0011257B"/>
    <w:rsid w:val="001135E9"/>
    <w:rsid w:val="00115729"/>
    <w:rsid w:val="00117C25"/>
    <w:rsid w:val="001203E1"/>
    <w:rsid w:val="00120770"/>
    <w:rsid w:val="0012120A"/>
    <w:rsid w:val="00124DCA"/>
    <w:rsid w:val="00126AC1"/>
    <w:rsid w:val="00130FC8"/>
    <w:rsid w:val="001335F4"/>
    <w:rsid w:val="001337A7"/>
    <w:rsid w:val="00136137"/>
    <w:rsid w:val="00136381"/>
    <w:rsid w:val="001401B1"/>
    <w:rsid w:val="00140D54"/>
    <w:rsid w:val="00140DD0"/>
    <w:rsid w:val="0014130D"/>
    <w:rsid w:val="00143728"/>
    <w:rsid w:val="00145AC9"/>
    <w:rsid w:val="00147EF3"/>
    <w:rsid w:val="00151D74"/>
    <w:rsid w:val="00151E2A"/>
    <w:rsid w:val="001526D6"/>
    <w:rsid w:val="001530DE"/>
    <w:rsid w:val="00155FE6"/>
    <w:rsid w:val="00156A80"/>
    <w:rsid w:val="00156FA4"/>
    <w:rsid w:val="00157202"/>
    <w:rsid w:val="001573B9"/>
    <w:rsid w:val="001600B9"/>
    <w:rsid w:val="00164726"/>
    <w:rsid w:val="001647DE"/>
    <w:rsid w:val="00164A21"/>
    <w:rsid w:val="00164EE3"/>
    <w:rsid w:val="00165E8F"/>
    <w:rsid w:val="00166424"/>
    <w:rsid w:val="001665F5"/>
    <w:rsid w:val="00166DA6"/>
    <w:rsid w:val="00167B32"/>
    <w:rsid w:val="001725BC"/>
    <w:rsid w:val="00173220"/>
    <w:rsid w:val="00174952"/>
    <w:rsid w:val="00176007"/>
    <w:rsid w:val="00177749"/>
    <w:rsid w:val="00182062"/>
    <w:rsid w:val="00182FDA"/>
    <w:rsid w:val="00183127"/>
    <w:rsid w:val="00183A74"/>
    <w:rsid w:val="00184FA4"/>
    <w:rsid w:val="00185C83"/>
    <w:rsid w:val="0018685D"/>
    <w:rsid w:val="00186C3C"/>
    <w:rsid w:val="0018728B"/>
    <w:rsid w:val="00187E0E"/>
    <w:rsid w:val="0019117C"/>
    <w:rsid w:val="0019380B"/>
    <w:rsid w:val="001951EF"/>
    <w:rsid w:val="00195CD1"/>
    <w:rsid w:val="00196E82"/>
    <w:rsid w:val="001A0595"/>
    <w:rsid w:val="001A1020"/>
    <w:rsid w:val="001A1154"/>
    <w:rsid w:val="001A21B7"/>
    <w:rsid w:val="001A2C19"/>
    <w:rsid w:val="001A4432"/>
    <w:rsid w:val="001A5633"/>
    <w:rsid w:val="001A6DFD"/>
    <w:rsid w:val="001B1C73"/>
    <w:rsid w:val="001B257E"/>
    <w:rsid w:val="001B2B03"/>
    <w:rsid w:val="001B3D37"/>
    <w:rsid w:val="001B59CC"/>
    <w:rsid w:val="001B60E1"/>
    <w:rsid w:val="001B7F55"/>
    <w:rsid w:val="001C0327"/>
    <w:rsid w:val="001C35C1"/>
    <w:rsid w:val="001C5129"/>
    <w:rsid w:val="001C5236"/>
    <w:rsid w:val="001D054C"/>
    <w:rsid w:val="001D3468"/>
    <w:rsid w:val="001D3A02"/>
    <w:rsid w:val="001D4ECC"/>
    <w:rsid w:val="001D5383"/>
    <w:rsid w:val="001D5595"/>
    <w:rsid w:val="001D5A04"/>
    <w:rsid w:val="001D5C05"/>
    <w:rsid w:val="001D7063"/>
    <w:rsid w:val="001E0188"/>
    <w:rsid w:val="001E042D"/>
    <w:rsid w:val="001E13D9"/>
    <w:rsid w:val="001E192A"/>
    <w:rsid w:val="001E1D26"/>
    <w:rsid w:val="001E3312"/>
    <w:rsid w:val="001E4438"/>
    <w:rsid w:val="001E61F5"/>
    <w:rsid w:val="001E6AC1"/>
    <w:rsid w:val="001F21BD"/>
    <w:rsid w:val="001F30E3"/>
    <w:rsid w:val="001F4544"/>
    <w:rsid w:val="001F494F"/>
    <w:rsid w:val="001F51E7"/>
    <w:rsid w:val="001F52F1"/>
    <w:rsid w:val="001F54B6"/>
    <w:rsid w:val="001F59BD"/>
    <w:rsid w:val="001F72C3"/>
    <w:rsid w:val="001F7FDE"/>
    <w:rsid w:val="00203348"/>
    <w:rsid w:val="0020341D"/>
    <w:rsid w:val="00203473"/>
    <w:rsid w:val="002038A1"/>
    <w:rsid w:val="00205909"/>
    <w:rsid w:val="00205B00"/>
    <w:rsid w:val="00206A48"/>
    <w:rsid w:val="00206AA0"/>
    <w:rsid w:val="00206C5A"/>
    <w:rsid w:val="00206DFA"/>
    <w:rsid w:val="0020719D"/>
    <w:rsid w:val="002071D4"/>
    <w:rsid w:val="002106B1"/>
    <w:rsid w:val="00211722"/>
    <w:rsid w:val="002133FB"/>
    <w:rsid w:val="00213F44"/>
    <w:rsid w:val="00215482"/>
    <w:rsid w:val="0021574E"/>
    <w:rsid w:val="00215C91"/>
    <w:rsid w:val="0021650D"/>
    <w:rsid w:val="00216804"/>
    <w:rsid w:val="00216C8B"/>
    <w:rsid w:val="00217601"/>
    <w:rsid w:val="0022199B"/>
    <w:rsid w:val="00222216"/>
    <w:rsid w:val="00222A42"/>
    <w:rsid w:val="0022310B"/>
    <w:rsid w:val="0022481A"/>
    <w:rsid w:val="00227577"/>
    <w:rsid w:val="00227C6F"/>
    <w:rsid w:val="0023035B"/>
    <w:rsid w:val="00231A12"/>
    <w:rsid w:val="00231F73"/>
    <w:rsid w:val="002362F3"/>
    <w:rsid w:val="0023664E"/>
    <w:rsid w:val="00236BB8"/>
    <w:rsid w:val="00240E9A"/>
    <w:rsid w:val="00241024"/>
    <w:rsid w:val="002414A5"/>
    <w:rsid w:val="00241E42"/>
    <w:rsid w:val="00243A9C"/>
    <w:rsid w:val="002444B6"/>
    <w:rsid w:val="00245945"/>
    <w:rsid w:val="00245D58"/>
    <w:rsid w:val="002518AB"/>
    <w:rsid w:val="002519E3"/>
    <w:rsid w:val="00251ECF"/>
    <w:rsid w:val="00254FD4"/>
    <w:rsid w:val="00256AF1"/>
    <w:rsid w:val="00257FDB"/>
    <w:rsid w:val="002600DD"/>
    <w:rsid w:val="0026046E"/>
    <w:rsid w:val="00260698"/>
    <w:rsid w:val="002609E0"/>
    <w:rsid w:val="002623C4"/>
    <w:rsid w:val="0026259A"/>
    <w:rsid w:val="00263BA8"/>
    <w:rsid w:val="00264A56"/>
    <w:rsid w:val="002650E9"/>
    <w:rsid w:val="002652B3"/>
    <w:rsid w:val="00267DC6"/>
    <w:rsid w:val="00270058"/>
    <w:rsid w:val="00270212"/>
    <w:rsid w:val="00270419"/>
    <w:rsid w:val="0027048E"/>
    <w:rsid w:val="0027080C"/>
    <w:rsid w:val="00271132"/>
    <w:rsid w:val="00271E7F"/>
    <w:rsid w:val="002735C3"/>
    <w:rsid w:val="00274D11"/>
    <w:rsid w:val="00275050"/>
    <w:rsid w:val="00276B90"/>
    <w:rsid w:val="002770E0"/>
    <w:rsid w:val="0027736A"/>
    <w:rsid w:val="002778CF"/>
    <w:rsid w:val="00277C53"/>
    <w:rsid w:val="002833B5"/>
    <w:rsid w:val="00283C4F"/>
    <w:rsid w:val="00283F95"/>
    <w:rsid w:val="0028412E"/>
    <w:rsid w:val="00284680"/>
    <w:rsid w:val="00284AD0"/>
    <w:rsid w:val="0028586A"/>
    <w:rsid w:val="00285B78"/>
    <w:rsid w:val="00286772"/>
    <w:rsid w:val="0029005F"/>
    <w:rsid w:val="00290B32"/>
    <w:rsid w:val="002914EA"/>
    <w:rsid w:val="00291BBB"/>
    <w:rsid w:val="00293C61"/>
    <w:rsid w:val="00294547"/>
    <w:rsid w:val="00295267"/>
    <w:rsid w:val="002958AB"/>
    <w:rsid w:val="00296F78"/>
    <w:rsid w:val="0029711E"/>
    <w:rsid w:val="002A043A"/>
    <w:rsid w:val="002A0B7E"/>
    <w:rsid w:val="002A125D"/>
    <w:rsid w:val="002A1261"/>
    <w:rsid w:val="002A12BF"/>
    <w:rsid w:val="002A2410"/>
    <w:rsid w:val="002A359D"/>
    <w:rsid w:val="002A65BA"/>
    <w:rsid w:val="002A7876"/>
    <w:rsid w:val="002B02EE"/>
    <w:rsid w:val="002B0442"/>
    <w:rsid w:val="002B0D1A"/>
    <w:rsid w:val="002B1447"/>
    <w:rsid w:val="002B1BF2"/>
    <w:rsid w:val="002B1D79"/>
    <w:rsid w:val="002B37BB"/>
    <w:rsid w:val="002B43A4"/>
    <w:rsid w:val="002B450B"/>
    <w:rsid w:val="002B4A79"/>
    <w:rsid w:val="002B611F"/>
    <w:rsid w:val="002C25BF"/>
    <w:rsid w:val="002C3429"/>
    <w:rsid w:val="002C3714"/>
    <w:rsid w:val="002C6AE6"/>
    <w:rsid w:val="002C7BA9"/>
    <w:rsid w:val="002C7F2C"/>
    <w:rsid w:val="002D0137"/>
    <w:rsid w:val="002D08B0"/>
    <w:rsid w:val="002D18DC"/>
    <w:rsid w:val="002D2996"/>
    <w:rsid w:val="002D29BE"/>
    <w:rsid w:val="002D2B6A"/>
    <w:rsid w:val="002D32A8"/>
    <w:rsid w:val="002D33DC"/>
    <w:rsid w:val="002D506F"/>
    <w:rsid w:val="002E0327"/>
    <w:rsid w:val="002E0E3E"/>
    <w:rsid w:val="002E27BD"/>
    <w:rsid w:val="002E29A4"/>
    <w:rsid w:val="002E41B4"/>
    <w:rsid w:val="002E5FF5"/>
    <w:rsid w:val="002E7403"/>
    <w:rsid w:val="002E7DBC"/>
    <w:rsid w:val="002F0988"/>
    <w:rsid w:val="002F191C"/>
    <w:rsid w:val="002F1CC5"/>
    <w:rsid w:val="002F1DD2"/>
    <w:rsid w:val="002F31DC"/>
    <w:rsid w:val="002F34E1"/>
    <w:rsid w:val="002F3EED"/>
    <w:rsid w:val="002F4041"/>
    <w:rsid w:val="002F47FA"/>
    <w:rsid w:val="002F4855"/>
    <w:rsid w:val="002F6736"/>
    <w:rsid w:val="002F7747"/>
    <w:rsid w:val="002F7E64"/>
    <w:rsid w:val="00305B14"/>
    <w:rsid w:val="00306CF5"/>
    <w:rsid w:val="003077CF"/>
    <w:rsid w:val="00310F94"/>
    <w:rsid w:val="00313501"/>
    <w:rsid w:val="003147DD"/>
    <w:rsid w:val="00316099"/>
    <w:rsid w:val="003162C5"/>
    <w:rsid w:val="00316CCB"/>
    <w:rsid w:val="003174D4"/>
    <w:rsid w:val="00317CD6"/>
    <w:rsid w:val="003209FD"/>
    <w:rsid w:val="003218CF"/>
    <w:rsid w:val="00322BAD"/>
    <w:rsid w:val="0032401A"/>
    <w:rsid w:val="003250BA"/>
    <w:rsid w:val="00325391"/>
    <w:rsid w:val="003253EC"/>
    <w:rsid w:val="00325595"/>
    <w:rsid w:val="003262CC"/>
    <w:rsid w:val="003328CD"/>
    <w:rsid w:val="003336F1"/>
    <w:rsid w:val="00336FCD"/>
    <w:rsid w:val="00337580"/>
    <w:rsid w:val="003378EC"/>
    <w:rsid w:val="003413BF"/>
    <w:rsid w:val="00341B6A"/>
    <w:rsid w:val="00341E26"/>
    <w:rsid w:val="00341E91"/>
    <w:rsid w:val="0034304D"/>
    <w:rsid w:val="003430AB"/>
    <w:rsid w:val="0034383A"/>
    <w:rsid w:val="00346C73"/>
    <w:rsid w:val="00346EF6"/>
    <w:rsid w:val="003478C4"/>
    <w:rsid w:val="00347E0E"/>
    <w:rsid w:val="00347FFA"/>
    <w:rsid w:val="00350AEB"/>
    <w:rsid w:val="00351C20"/>
    <w:rsid w:val="00351F5D"/>
    <w:rsid w:val="00352A5D"/>
    <w:rsid w:val="003531DC"/>
    <w:rsid w:val="003531FC"/>
    <w:rsid w:val="00353C87"/>
    <w:rsid w:val="00353CEE"/>
    <w:rsid w:val="003544CE"/>
    <w:rsid w:val="00355085"/>
    <w:rsid w:val="00355327"/>
    <w:rsid w:val="00356A39"/>
    <w:rsid w:val="00357708"/>
    <w:rsid w:val="00357785"/>
    <w:rsid w:val="00357ABC"/>
    <w:rsid w:val="0036247A"/>
    <w:rsid w:val="003628BB"/>
    <w:rsid w:val="00362A8E"/>
    <w:rsid w:val="0036394E"/>
    <w:rsid w:val="00363AC4"/>
    <w:rsid w:val="003650E9"/>
    <w:rsid w:val="0036519A"/>
    <w:rsid w:val="00366E8D"/>
    <w:rsid w:val="003705BA"/>
    <w:rsid w:val="003727F1"/>
    <w:rsid w:val="00373AFF"/>
    <w:rsid w:val="003747EE"/>
    <w:rsid w:val="0037533A"/>
    <w:rsid w:val="003754E0"/>
    <w:rsid w:val="00377F0D"/>
    <w:rsid w:val="0038140A"/>
    <w:rsid w:val="00382B6B"/>
    <w:rsid w:val="00383A7F"/>
    <w:rsid w:val="00385AB0"/>
    <w:rsid w:val="003878FF"/>
    <w:rsid w:val="00387DC6"/>
    <w:rsid w:val="0039001A"/>
    <w:rsid w:val="00392FF5"/>
    <w:rsid w:val="0039302E"/>
    <w:rsid w:val="003941A4"/>
    <w:rsid w:val="00397641"/>
    <w:rsid w:val="003A3F80"/>
    <w:rsid w:val="003A4C30"/>
    <w:rsid w:val="003A5E84"/>
    <w:rsid w:val="003A74BA"/>
    <w:rsid w:val="003B02BA"/>
    <w:rsid w:val="003B16D7"/>
    <w:rsid w:val="003B2FB6"/>
    <w:rsid w:val="003B4071"/>
    <w:rsid w:val="003B42E1"/>
    <w:rsid w:val="003B4370"/>
    <w:rsid w:val="003B4A08"/>
    <w:rsid w:val="003B4E7F"/>
    <w:rsid w:val="003B65A3"/>
    <w:rsid w:val="003B677C"/>
    <w:rsid w:val="003B7041"/>
    <w:rsid w:val="003B706C"/>
    <w:rsid w:val="003B72D1"/>
    <w:rsid w:val="003B738B"/>
    <w:rsid w:val="003C2080"/>
    <w:rsid w:val="003C3A31"/>
    <w:rsid w:val="003C40C5"/>
    <w:rsid w:val="003C609E"/>
    <w:rsid w:val="003C6CFD"/>
    <w:rsid w:val="003C7057"/>
    <w:rsid w:val="003D105A"/>
    <w:rsid w:val="003D2059"/>
    <w:rsid w:val="003D2206"/>
    <w:rsid w:val="003D343C"/>
    <w:rsid w:val="003D45D5"/>
    <w:rsid w:val="003D4E98"/>
    <w:rsid w:val="003D6AF4"/>
    <w:rsid w:val="003E03BC"/>
    <w:rsid w:val="003E0A47"/>
    <w:rsid w:val="003E1286"/>
    <w:rsid w:val="003E416A"/>
    <w:rsid w:val="003E4A44"/>
    <w:rsid w:val="003E64D8"/>
    <w:rsid w:val="003E6A93"/>
    <w:rsid w:val="003E6BF5"/>
    <w:rsid w:val="003F07CE"/>
    <w:rsid w:val="003F0832"/>
    <w:rsid w:val="003F09C9"/>
    <w:rsid w:val="003F0D03"/>
    <w:rsid w:val="003F1922"/>
    <w:rsid w:val="003F19EA"/>
    <w:rsid w:val="003F369B"/>
    <w:rsid w:val="003F41FC"/>
    <w:rsid w:val="003F4AC3"/>
    <w:rsid w:val="003F6394"/>
    <w:rsid w:val="003F6719"/>
    <w:rsid w:val="00400007"/>
    <w:rsid w:val="00405A66"/>
    <w:rsid w:val="00405C0A"/>
    <w:rsid w:val="00412720"/>
    <w:rsid w:val="00412E58"/>
    <w:rsid w:val="004132AA"/>
    <w:rsid w:val="00413EC1"/>
    <w:rsid w:val="00417EED"/>
    <w:rsid w:val="0042145B"/>
    <w:rsid w:val="00423304"/>
    <w:rsid w:val="0042429E"/>
    <w:rsid w:val="00424C33"/>
    <w:rsid w:val="00426004"/>
    <w:rsid w:val="004263D1"/>
    <w:rsid w:val="00426422"/>
    <w:rsid w:val="00430526"/>
    <w:rsid w:val="00431142"/>
    <w:rsid w:val="0043283E"/>
    <w:rsid w:val="004331A0"/>
    <w:rsid w:val="004337E4"/>
    <w:rsid w:val="00434F58"/>
    <w:rsid w:val="00436264"/>
    <w:rsid w:val="00436801"/>
    <w:rsid w:val="004400B6"/>
    <w:rsid w:val="00440514"/>
    <w:rsid w:val="0044060C"/>
    <w:rsid w:val="00442EE5"/>
    <w:rsid w:val="00443591"/>
    <w:rsid w:val="004436D9"/>
    <w:rsid w:val="0044476F"/>
    <w:rsid w:val="0044729B"/>
    <w:rsid w:val="0045077C"/>
    <w:rsid w:val="0045201B"/>
    <w:rsid w:val="004535E1"/>
    <w:rsid w:val="00454D85"/>
    <w:rsid w:val="00455727"/>
    <w:rsid w:val="00456858"/>
    <w:rsid w:val="0046060B"/>
    <w:rsid w:val="00461305"/>
    <w:rsid w:val="00464EAC"/>
    <w:rsid w:val="00465D98"/>
    <w:rsid w:val="004665AA"/>
    <w:rsid w:val="00471361"/>
    <w:rsid w:val="00471870"/>
    <w:rsid w:val="00473DE9"/>
    <w:rsid w:val="0047412E"/>
    <w:rsid w:val="0047611C"/>
    <w:rsid w:val="00476181"/>
    <w:rsid w:val="004761CB"/>
    <w:rsid w:val="004816CF"/>
    <w:rsid w:val="00484AD1"/>
    <w:rsid w:val="0048519D"/>
    <w:rsid w:val="00486150"/>
    <w:rsid w:val="00487053"/>
    <w:rsid w:val="0049215A"/>
    <w:rsid w:val="00492B4D"/>
    <w:rsid w:val="0049492B"/>
    <w:rsid w:val="00494AE9"/>
    <w:rsid w:val="00495EC8"/>
    <w:rsid w:val="004970DA"/>
    <w:rsid w:val="00497F77"/>
    <w:rsid w:val="004A13D7"/>
    <w:rsid w:val="004A165A"/>
    <w:rsid w:val="004A2B93"/>
    <w:rsid w:val="004A4F13"/>
    <w:rsid w:val="004A574E"/>
    <w:rsid w:val="004A74D5"/>
    <w:rsid w:val="004B00FD"/>
    <w:rsid w:val="004B0302"/>
    <w:rsid w:val="004B1E89"/>
    <w:rsid w:val="004B1EB2"/>
    <w:rsid w:val="004B29FB"/>
    <w:rsid w:val="004B2C5F"/>
    <w:rsid w:val="004B4A0C"/>
    <w:rsid w:val="004B4AE7"/>
    <w:rsid w:val="004B5A65"/>
    <w:rsid w:val="004B6CA1"/>
    <w:rsid w:val="004B72CA"/>
    <w:rsid w:val="004C0087"/>
    <w:rsid w:val="004C0885"/>
    <w:rsid w:val="004C313D"/>
    <w:rsid w:val="004C3EA2"/>
    <w:rsid w:val="004C4587"/>
    <w:rsid w:val="004C4989"/>
    <w:rsid w:val="004C6F6C"/>
    <w:rsid w:val="004C76DB"/>
    <w:rsid w:val="004C7E9A"/>
    <w:rsid w:val="004D0AFB"/>
    <w:rsid w:val="004D274B"/>
    <w:rsid w:val="004D3CDF"/>
    <w:rsid w:val="004D44B5"/>
    <w:rsid w:val="004D49D0"/>
    <w:rsid w:val="004D53B8"/>
    <w:rsid w:val="004D552F"/>
    <w:rsid w:val="004D5C5A"/>
    <w:rsid w:val="004D6913"/>
    <w:rsid w:val="004D6BAC"/>
    <w:rsid w:val="004D7F9C"/>
    <w:rsid w:val="004E109C"/>
    <w:rsid w:val="004E1230"/>
    <w:rsid w:val="004E13EA"/>
    <w:rsid w:val="004E196C"/>
    <w:rsid w:val="004E1D29"/>
    <w:rsid w:val="004E25B9"/>
    <w:rsid w:val="004E37BB"/>
    <w:rsid w:val="004E4121"/>
    <w:rsid w:val="004E5484"/>
    <w:rsid w:val="004E5FBE"/>
    <w:rsid w:val="004E65A5"/>
    <w:rsid w:val="004E70CB"/>
    <w:rsid w:val="004E7912"/>
    <w:rsid w:val="004E79F5"/>
    <w:rsid w:val="004F06AA"/>
    <w:rsid w:val="004F2772"/>
    <w:rsid w:val="004F30CC"/>
    <w:rsid w:val="004F3524"/>
    <w:rsid w:val="004F622B"/>
    <w:rsid w:val="004F6E0C"/>
    <w:rsid w:val="004F7394"/>
    <w:rsid w:val="00500C7D"/>
    <w:rsid w:val="005014FE"/>
    <w:rsid w:val="0050163A"/>
    <w:rsid w:val="005017B5"/>
    <w:rsid w:val="00501874"/>
    <w:rsid w:val="0050292A"/>
    <w:rsid w:val="00503D49"/>
    <w:rsid w:val="00504559"/>
    <w:rsid w:val="00505959"/>
    <w:rsid w:val="00505CF0"/>
    <w:rsid w:val="00505FD2"/>
    <w:rsid w:val="00512581"/>
    <w:rsid w:val="005139A0"/>
    <w:rsid w:val="00513E99"/>
    <w:rsid w:val="00514816"/>
    <w:rsid w:val="0051482C"/>
    <w:rsid w:val="00514D05"/>
    <w:rsid w:val="00514D7A"/>
    <w:rsid w:val="005159CD"/>
    <w:rsid w:val="0051674E"/>
    <w:rsid w:val="005167E9"/>
    <w:rsid w:val="00517C54"/>
    <w:rsid w:val="00521169"/>
    <w:rsid w:val="005225C7"/>
    <w:rsid w:val="0052298F"/>
    <w:rsid w:val="00523342"/>
    <w:rsid w:val="0052457A"/>
    <w:rsid w:val="00525A5D"/>
    <w:rsid w:val="00525CAC"/>
    <w:rsid w:val="00526F00"/>
    <w:rsid w:val="0052718B"/>
    <w:rsid w:val="00527F19"/>
    <w:rsid w:val="00530578"/>
    <w:rsid w:val="00532F6E"/>
    <w:rsid w:val="00533A94"/>
    <w:rsid w:val="00533C83"/>
    <w:rsid w:val="0053446A"/>
    <w:rsid w:val="00535AEC"/>
    <w:rsid w:val="0053655A"/>
    <w:rsid w:val="00541A80"/>
    <w:rsid w:val="00543502"/>
    <w:rsid w:val="00543E2B"/>
    <w:rsid w:val="00544DB7"/>
    <w:rsid w:val="0054697B"/>
    <w:rsid w:val="0054740D"/>
    <w:rsid w:val="005475AB"/>
    <w:rsid w:val="0055091D"/>
    <w:rsid w:val="00551307"/>
    <w:rsid w:val="005516B7"/>
    <w:rsid w:val="00551F4A"/>
    <w:rsid w:val="005534DE"/>
    <w:rsid w:val="005539CE"/>
    <w:rsid w:val="00557999"/>
    <w:rsid w:val="005601A1"/>
    <w:rsid w:val="0056021A"/>
    <w:rsid w:val="00560998"/>
    <w:rsid w:val="00561C88"/>
    <w:rsid w:val="00562064"/>
    <w:rsid w:val="005642DE"/>
    <w:rsid w:val="00566B4D"/>
    <w:rsid w:val="00566CAF"/>
    <w:rsid w:val="00567384"/>
    <w:rsid w:val="00570DBF"/>
    <w:rsid w:val="005713FE"/>
    <w:rsid w:val="00571635"/>
    <w:rsid w:val="00571DEA"/>
    <w:rsid w:val="00572916"/>
    <w:rsid w:val="005742CB"/>
    <w:rsid w:val="00574641"/>
    <w:rsid w:val="00574E7C"/>
    <w:rsid w:val="0057555D"/>
    <w:rsid w:val="00576151"/>
    <w:rsid w:val="00580488"/>
    <w:rsid w:val="005817BD"/>
    <w:rsid w:val="005826D7"/>
    <w:rsid w:val="00583273"/>
    <w:rsid w:val="005835B1"/>
    <w:rsid w:val="00584882"/>
    <w:rsid w:val="0058570F"/>
    <w:rsid w:val="0058625F"/>
    <w:rsid w:val="00586889"/>
    <w:rsid w:val="005918D0"/>
    <w:rsid w:val="0059281F"/>
    <w:rsid w:val="0059405B"/>
    <w:rsid w:val="0059418A"/>
    <w:rsid w:val="0059533D"/>
    <w:rsid w:val="005957AD"/>
    <w:rsid w:val="00595D5A"/>
    <w:rsid w:val="00596D0A"/>
    <w:rsid w:val="005973D5"/>
    <w:rsid w:val="005978E1"/>
    <w:rsid w:val="005A026E"/>
    <w:rsid w:val="005A0D2C"/>
    <w:rsid w:val="005A0E5A"/>
    <w:rsid w:val="005A113A"/>
    <w:rsid w:val="005A1D27"/>
    <w:rsid w:val="005A437E"/>
    <w:rsid w:val="005A637F"/>
    <w:rsid w:val="005A72AF"/>
    <w:rsid w:val="005A7789"/>
    <w:rsid w:val="005A784B"/>
    <w:rsid w:val="005B1B62"/>
    <w:rsid w:val="005B36C2"/>
    <w:rsid w:val="005B3D5A"/>
    <w:rsid w:val="005B49DC"/>
    <w:rsid w:val="005B563A"/>
    <w:rsid w:val="005B63EE"/>
    <w:rsid w:val="005C0BF9"/>
    <w:rsid w:val="005C383F"/>
    <w:rsid w:val="005C3F3A"/>
    <w:rsid w:val="005C521A"/>
    <w:rsid w:val="005C5581"/>
    <w:rsid w:val="005C5BF9"/>
    <w:rsid w:val="005C6981"/>
    <w:rsid w:val="005C6E00"/>
    <w:rsid w:val="005D0EA7"/>
    <w:rsid w:val="005D1EA2"/>
    <w:rsid w:val="005D23B1"/>
    <w:rsid w:val="005D2C04"/>
    <w:rsid w:val="005D2CAD"/>
    <w:rsid w:val="005D2ED2"/>
    <w:rsid w:val="005D3849"/>
    <w:rsid w:val="005D5666"/>
    <w:rsid w:val="005D7482"/>
    <w:rsid w:val="005E0E3D"/>
    <w:rsid w:val="005E2CC8"/>
    <w:rsid w:val="005E3343"/>
    <w:rsid w:val="005E47F6"/>
    <w:rsid w:val="005E5FEF"/>
    <w:rsid w:val="005E6C61"/>
    <w:rsid w:val="005F2207"/>
    <w:rsid w:val="005F34B3"/>
    <w:rsid w:val="005F3FF6"/>
    <w:rsid w:val="005F5911"/>
    <w:rsid w:val="005F5995"/>
    <w:rsid w:val="005F6845"/>
    <w:rsid w:val="0060212E"/>
    <w:rsid w:val="006028B5"/>
    <w:rsid w:val="00603150"/>
    <w:rsid w:val="00606B6D"/>
    <w:rsid w:val="00606E06"/>
    <w:rsid w:val="00607092"/>
    <w:rsid w:val="00611B7E"/>
    <w:rsid w:val="006132F9"/>
    <w:rsid w:val="0061475A"/>
    <w:rsid w:val="0061586E"/>
    <w:rsid w:val="00615C61"/>
    <w:rsid w:val="0062129C"/>
    <w:rsid w:val="006221DE"/>
    <w:rsid w:val="006231C2"/>
    <w:rsid w:val="006238B3"/>
    <w:rsid w:val="006242EF"/>
    <w:rsid w:val="00624B98"/>
    <w:rsid w:val="00625A79"/>
    <w:rsid w:val="00625FF9"/>
    <w:rsid w:val="006266F7"/>
    <w:rsid w:val="00630CC6"/>
    <w:rsid w:val="00633C34"/>
    <w:rsid w:val="00634F74"/>
    <w:rsid w:val="0063568F"/>
    <w:rsid w:val="00635B3E"/>
    <w:rsid w:val="00635CAA"/>
    <w:rsid w:val="0063649B"/>
    <w:rsid w:val="00636A39"/>
    <w:rsid w:val="006374C9"/>
    <w:rsid w:val="00640AE8"/>
    <w:rsid w:val="00640EF5"/>
    <w:rsid w:val="00641F4B"/>
    <w:rsid w:val="00642CA0"/>
    <w:rsid w:val="006453FE"/>
    <w:rsid w:val="00645EC2"/>
    <w:rsid w:val="00645F76"/>
    <w:rsid w:val="0064671C"/>
    <w:rsid w:val="00647590"/>
    <w:rsid w:val="00651C44"/>
    <w:rsid w:val="006547DD"/>
    <w:rsid w:val="006550D1"/>
    <w:rsid w:val="006555A4"/>
    <w:rsid w:val="0065641C"/>
    <w:rsid w:val="006614D4"/>
    <w:rsid w:val="00663935"/>
    <w:rsid w:val="00666C33"/>
    <w:rsid w:val="00671F99"/>
    <w:rsid w:val="006721F8"/>
    <w:rsid w:val="00673738"/>
    <w:rsid w:val="00674DE5"/>
    <w:rsid w:val="00675221"/>
    <w:rsid w:val="00675F4E"/>
    <w:rsid w:val="006763F6"/>
    <w:rsid w:val="0067640F"/>
    <w:rsid w:val="00677B5E"/>
    <w:rsid w:val="00680198"/>
    <w:rsid w:val="00680298"/>
    <w:rsid w:val="00680BB8"/>
    <w:rsid w:val="00681AAC"/>
    <w:rsid w:val="00681E92"/>
    <w:rsid w:val="006822FC"/>
    <w:rsid w:val="00684F77"/>
    <w:rsid w:val="00685444"/>
    <w:rsid w:val="00687965"/>
    <w:rsid w:val="00687CF2"/>
    <w:rsid w:val="00687D87"/>
    <w:rsid w:val="00690101"/>
    <w:rsid w:val="006912A2"/>
    <w:rsid w:val="006913B0"/>
    <w:rsid w:val="0069185B"/>
    <w:rsid w:val="006934E3"/>
    <w:rsid w:val="0069389C"/>
    <w:rsid w:val="00693EEE"/>
    <w:rsid w:val="006967F6"/>
    <w:rsid w:val="006A3AE2"/>
    <w:rsid w:val="006A4226"/>
    <w:rsid w:val="006A556E"/>
    <w:rsid w:val="006A5ED3"/>
    <w:rsid w:val="006A6530"/>
    <w:rsid w:val="006A71CB"/>
    <w:rsid w:val="006A725E"/>
    <w:rsid w:val="006A7E85"/>
    <w:rsid w:val="006A7F22"/>
    <w:rsid w:val="006B007A"/>
    <w:rsid w:val="006B0666"/>
    <w:rsid w:val="006B0EE9"/>
    <w:rsid w:val="006B1242"/>
    <w:rsid w:val="006B234E"/>
    <w:rsid w:val="006B2B67"/>
    <w:rsid w:val="006B3348"/>
    <w:rsid w:val="006B3461"/>
    <w:rsid w:val="006B3DE0"/>
    <w:rsid w:val="006B3F7C"/>
    <w:rsid w:val="006B6FEE"/>
    <w:rsid w:val="006B74F8"/>
    <w:rsid w:val="006C001E"/>
    <w:rsid w:val="006C3B34"/>
    <w:rsid w:val="006C3DBE"/>
    <w:rsid w:val="006C6F09"/>
    <w:rsid w:val="006D0AFC"/>
    <w:rsid w:val="006D1321"/>
    <w:rsid w:val="006D1561"/>
    <w:rsid w:val="006D1645"/>
    <w:rsid w:val="006D2FAB"/>
    <w:rsid w:val="006D3C6B"/>
    <w:rsid w:val="006D5773"/>
    <w:rsid w:val="006D6AF1"/>
    <w:rsid w:val="006D7B80"/>
    <w:rsid w:val="006E031A"/>
    <w:rsid w:val="006E054E"/>
    <w:rsid w:val="006E10B8"/>
    <w:rsid w:val="006E3EA4"/>
    <w:rsid w:val="006E566D"/>
    <w:rsid w:val="006E64A9"/>
    <w:rsid w:val="006F024B"/>
    <w:rsid w:val="006F05EC"/>
    <w:rsid w:val="006F09B1"/>
    <w:rsid w:val="006F1BBA"/>
    <w:rsid w:val="006F2668"/>
    <w:rsid w:val="006F336D"/>
    <w:rsid w:val="006F7323"/>
    <w:rsid w:val="00700C71"/>
    <w:rsid w:val="007021C7"/>
    <w:rsid w:val="00702A28"/>
    <w:rsid w:val="00704455"/>
    <w:rsid w:val="00705748"/>
    <w:rsid w:val="00707E12"/>
    <w:rsid w:val="007115DE"/>
    <w:rsid w:val="00713715"/>
    <w:rsid w:val="007142A2"/>
    <w:rsid w:val="00714EDB"/>
    <w:rsid w:val="007151B7"/>
    <w:rsid w:val="007154A2"/>
    <w:rsid w:val="007155B2"/>
    <w:rsid w:val="00717AB1"/>
    <w:rsid w:val="00720C64"/>
    <w:rsid w:val="007226AA"/>
    <w:rsid w:val="00724792"/>
    <w:rsid w:val="0072496C"/>
    <w:rsid w:val="00726747"/>
    <w:rsid w:val="00730619"/>
    <w:rsid w:val="00730FA1"/>
    <w:rsid w:val="00731B4A"/>
    <w:rsid w:val="0073351E"/>
    <w:rsid w:val="00734B2D"/>
    <w:rsid w:val="00734C8B"/>
    <w:rsid w:val="0073554A"/>
    <w:rsid w:val="0073623A"/>
    <w:rsid w:val="00744F48"/>
    <w:rsid w:val="0074648E"/>
    <w:rsid w:val="007520D9"/>
    <w:rsid w:val="0075214D"/>
    <w:rsid w:val="007531BF"/>
    <w:rsid w:val="00753AB7"/>
    <w:rsid w:val="00761020"/>
    <w:rsid w:val="0076376D"/>
    <w:rsid w:val="0076445C"/>
    <w:rsid w:val="007645D3"/>
    <w:rsid w:val="00765DB0"/>
    <w:rsid w:val="00767FD8"/>
    <w:rsid w:val="0077194F"/>
    <w:rsid w:val="00771A94"/>
    <w:rsid w:val="00771ABF"/>
    <w:rsid w:val="00772AEB"/>
    <w:rsid w:val="007734B2"/>
    <w:rsid w:val="0077489C"/>
    <w:rsid w:val="007748A6"/>
    <w:rsid w:val="007759A2"/>
    <w:rsid w:val="00775C21"/>
    <w:rsid w:val="007761D6"/>
    <w:rsid w:val="0077683B"/>
    <w:rsid w:val="007769C7"/>
    <w:rsid w:val="00777719"/>
    <w:rsid w:val="00777886"/>
    <w:rsid w:val="00777C27"/>
    <w:rsid w:val="00777D7A"/>
    <w:rsid w:val="007800A7"/>
    <w:rsid w:val="00781FE0"/>
    <w:rsid w:val="00783C21"/>
    <w:rsid w:val="00784F9D"/>
    <w:rsid w:val="00785453"/>
    <w:rsid w:val="007857F6"/>
    <w:rsid w:val="00786122"/>
    <w:rsid w:val="007868C0"/>
    <w:rsid w:val="007879FF"/>
    <w:rsid w:val="00787C5B"/>
    <w:rsid w:val="0079065A"/>
    <w:rsid w:val="0079177A"/>
    <w:rsid w:val="00792443"/>
    <w:rsid w:val="00793A39"/>
    <w:rsid w:val="00796808"/>
    <w:rsid w:val="00796EFE"/>
    <w:rsid w:val="00797795"/>
    <w:rsid w:val="007A11A8"/>
    <w:rsid w:val="007A1D8B"/>
    <w:rsid w:val="007A202C"/>
    <w:rsid w:val="007A26E4"/>
    <w:rsid w:val="007A2B37"/>
    <w:rsid w:val="007A3B8B"/>
    <w:rsid w:val="007A78D5"/>
    <w:rsid w:val="007A7FE0"/>
    <w:rsid w:val="007B0215"/>
    <w:rsid w:val="007B1382"/>
    <w:rsid w:val="007B1CF6"/>
    <w:rsid w:val="007B2CD6"/>
    <w:rsid w:val="007B33E9"/>
    <w:rsid w:val="007B49BA"/>
    <w:rsid w:val="007B5FF8"/>
    <w:rsid w:val="007C125A"/>
    <w:rsid w:val="007C1BF9"/>
    <w:rsid w:val="007C1F6C"/>
    <w:rsid w:val="007C2693"/>
    <w:rsid w:val="007C29ED"/>
    <w:rsid w:val="007C3C9D"/>
    <w:rsid w:val="007C4375"/>
    <w:rsid w:val="007C736B"/>
    <w:rsid w:val="007C740B"/>
    <w:rsid w:val="007D24D0"/>
    <w:rsid w:val="007D251F"/>
    <w:rsid w:val="007D2ED9"/>
    <w:rsid w:val="007D2F8F"/>
    <w:rsid w:val="007D5799"/>
    <w:rsid w:val="007D6509"/>
    <w:rsid w:val="007D69CE"/>
    <w:rsid w:val="007D73E1"/>
    <w:rsid w:val="007D765C"/>
    <w:rsid w:val="007D7E44"/>
    <w:rsid w:val="007E1325"/>
    <w:rsid w:val="007E168C"/>
    <w:rsid w:val="007E1A85"/>
    <w:rsid w:val="007E3007"/>
    <w:rsid w:val="007E317C"/>
    <w:rsid w:val="007E3A47"/>
    <w:rsid w:val="007E49FA"/>
    <w:rsid w:val="007E51C2"/>
    <w:rsid w:val="007E5F9C"/>
    <w:rsid w:val="007E6E8C"/>
    <w:rsid w:val="007E6EB6"/>
    <w:rsid w:val="007E7046"/>
    <w:rsid w:val="007F07F8"/>
    <w:rsid w:val="007F1A0B"/>
    <w:rsid w:val="007F2AD0"/>
    <w:rsid w:val="007F2FBA"/>
    <w:rsid w:val="007F4D13"/>
    <w:rsid w:val="007F7E1E"/>
    <w:rsid w:val="00800766"/>
    <w:rsid w:val="00802123"/>
    <w:rsid w:val="00802C25"/>
    <w:rsid w:val="0080451D"/>
    <w:rsid w:val="008064B8"/>
    <w:rsid w:val="00806D6E"/>
    <w:rsid w:val="00810243"/>
    <w:rsid w:val="00811148"/>
    <w:rsid w:val="008128B9"/>
    <w:rsid w:val="00812DDD"/>
    <w:rsid w:val="00815E57"/>
    <w:rsid w:val="008167F2"/>
    <w:rsid w:val="00820AB8"/>
    <w:rsid w:val="00821FBF"/>
    <w:rsid w:val="00825C93"/>
    <w:rsid w:val="008262A2"/>
    <w:rsid w:val="00826CD7"/>
    <w:rsid w:val="008276BB"/>
    <w:rsid w:val="0083102C"/>
    <w:rsid w:val="008313B8"/>
    <w:rsid w:val="008316B2"/>
    <w:rsid w:val="00832B20"/>
    <w:rsid w:val="008330FD"/>
    <w:rsid w:val="00833406"/>
    <w:rsid w:val="00834D38"/>
    <w:rsid w:val="008375DA"/>
    <w:rsid w:val="008379CA"/>
    <w:rsid w:val="008402AB"/>
    <w:rsid w:val="00840C17"/>
    <w:rsid w:val="00840D10"/>
    <w:rsid w:val="0084186B"/>
    <w:rsid w:val="00842096"/>
    <w:rsid w:val="00844831"/>
    <w:rsid w:val="00845928"/>
    <w:rsid w:val="008506D2"/>
    <w:rsid w:val="00850C94"/>
    <w:rsid w:val="00851076"/>
    <w:rsid w:val="008513DD"/>
    <w:rsid w:val="00851AE1"/>
    <w:rsid w:val="0085232E"/>
    <w:rsid w:val="008523AB"/>
    <w:rsid w:val="0085443F"/>
    <w:rsid w:val="00854652"/>
    <w:rsid w:val="00856F89"/>
    <w:rsid w:val="00857E65"/>
    <w:rsid w:val="00861519"/>
    <w:rsid w:val="00861E76"/>
    <w:rsid w:val="008639C1"/>
    <w:rsid w:val="008654FB"/>
    <w:rsid w:val="008655D1"/>
    <w:rsid w:val="00865FD6"/>
    <w:rsid w:val="00871DF5"/>
    <w:rsid w:val="00871FC4"/>
    <w:rsid w:val="00875084"/>
    <w:rsid w:val="00875E37"/>
    <w:rsid w:val="008769C7"/>
    <w:rsid w:val="00877777"/>
    <w:rsid w:val="00881ABE"/>
    <w:rsid w:val="0088209C"/>
    <w:rsid w:val="00882505"/>
    <w:rsid w:val="0088724B"/>
    <w:rsid w:val="008931A6"/>
    <w:rsid w:val="008933D7"/>
    <w:rsid w:val="008949D2"/>
    <w:rsid w:val="00894B75"/>
    <w:rsid w:val="00894C0C"/>
    <w:rsid w:val="00895E47"/>
    <w:rsid w:val="00897326"/>
    <w:rsid w:val="00897FA9"/>
    <w:rsid w:val="008A1B34"/>
    <w:rsid w:val="008A42CE"/>
    <w:rsid w:val="008A4D15"/>
    <w:rsid w:val="008A4F4F"/>
    <w:rsid w:val="008A55B6"/>
    <w:rsid w:val="008A601A"/>
    <w:rsid w:val="008A7469"/>
    <w:rsid w:val="008A74F4"/>
    <w:rsid w:val="008B0D14"/>
    <w:rsid w:val="008B296B"/>
    <w:rsid w:val="008B3443"/>
    <w:rsid w:val="008B3FE6"/>
    <w:rsid w:val="008B473E"/>
    <w:rsid w:val="008B589D"/>
    <w:rsid w:val="008B7047"/>
    <w:rsid w:val="008C046C"/>
    <w:rsid w:val="008C10B7"/>
    <w:rsid w:val="008C26C6"/>
    <w:rsid w:val="008C2BC4"/>
    <w:rsid w:val="008C3FEA"/>
    <w:rsid w:val="008C428F"/>
    <w:rsid w:val="008C4489"/>
    <w:rsid w:val="008C5387"/>
    <w:rsid w:val="008C53F6"/>
    <w:rsid w:val="008D36FA"/>
    <w:rsid w:val="008D3FA2"/>
    <w:rsid w:val="008D3FEC"/>
    <w:rsid w:val="008D4F31"/>
    <w:rsid w:val="008D5147"/>
    <w:rsid w:val="008D7BD2"/>
    <w:rsid w:val="008D7BED"/>
    <w:rsid w:val="008E2944"/>
    <w:rsid w:val="008E2CB6"/>
    <w:rsid w:val="008E3097"/>
    <w:rsid w:val="008E6A8C"/>
    <w:rsid w:val="008E7935"/>
    <w:rsid w:val="008F122A"/>
    <w:rsid w:val="008F1420"/>
    <w:rsid w:val="008F48B3"/>
    <w:rsid w:val="008F5243"/>
    <w:rsid w:val="008F54D9"/>
    <w:rsid w:val="008F7919"/>
    <w:rsid w:val="008F7EAB"/>
    <w:rsid w:val="0090098C"/>
    <w:rsid w:val="00901D12"/>
    <w:rsid w:val="009025B8"/>
    <w:rsid w:val="009039C7"/>
    <w:rsid w:val="00903EC7"/>
    <w:rsid w:val="009042CF"/>
    <w:rsid w:val="00904F12"/>
    <w:rsid w:val="00906727"/>
    <w:rsid w:val="009071D4"/>
    <w:rsid w:val="0091086D"/>
    <w:rsid w:val="009109CD"/>
    <w:rsid w:val="009118E5"/>
    <w:rsid w:val="009119C2"/>
    <w:rsid w:val="009139DD"/>
    <w:rsid w:val="00913DE4"/>
    <w:rsid w:val="00913DF7"/>
    <w:rsid w:val="00913E6A"/>
    <w:rsid w:val="00915A7A"/>
    <w:rsid w:val="009164D8"/>
    <w:rsid w:val="009167C5"/>
    <w:rsid w:val="009168D7"/>
    <w:rsid w:val="00922612"/>
    <w:rsid w:val="0092462C"/>
    <w:rsid w:val="009256A7"/>
    <w:rsid w:val="009256DA"/>
    <w:rsid w:val="00925961"/>
    <w:rsid w:val="00931312"/>
    <w:rsid w:val="009317F1"/>
    <w:rsid w:val="009318E2"/>
    <w:rsid w:val="00931D37"/>
    <w:rsid w:val="00931D86"/>
    <w:rsid w:val="0093282D"/>
    <w:rsid w:val="00933263"/>
    <w:rsid w:val="00935867"/>
    <w:rsid w:val="00940BB7"/>
    <w:rsid w:val="0094125D"/>
    <w:rsid w:val="00941503"/>
    <w:rsid w:val="0094196F"/>
    <w:rsid w:val="009427B6"/>
    <w:rsid w:val="00943441"/>
    <w:rsid w:val="00943A68"/>
    <w:rsid w:val="0094404E"/>
    <w:rsid w:val="00945451"/>
    <w:rsid w:val="00947301"/>
    <w:rsid w:val="00947981"/>
    <w:rsid w:val="00951B52"/>
    <w:rsid w:val="00951BE7"/>
    <w:rsid w:val="00951D28"/>
    <w:rsid w:val="00952E23"/>
    <w:rsid w:val="00953C05"/>
    <w:rsid w:val="009543CF"/>
    <w:rsid w:val="00954593"/>
    <w:rsid w:val="009551F8"/>
    <w:rsid w:val="00955730"/>
    <w:rsid w:val="00955835"/>
    <w:rsid w:val="0095677A"/>
    <w:rsid w:val="00957C12"/>
    <w:rsid w:val="00961179"/>
    <w:rsid w:val="00965A3E"/>
    <w:rsid w:val="009666B5"/>
    <w:rsid w:val="0096679E"/>
    <w:rsid w:val="00966E6B"/>
    <w:rsid w:val="0097030F"/>
    <w:rsid w:val="009714D9"/>
    <w:rsid w:val="00973224"/>
    <w:rsid w:val="00973BE4"/>
    <w:rsid w:val="00975D1D"/>
    <w:rsid w:val="00976B02"/>
    <w:rsid w:val="00976B05"/>
    <w:rsid w:val="00981B24"/>
    <w:rsid w:val="00986F10"/>
    <w:rsid w:val="00990515"/>
    <w:rsid w:val="009911C2"/>
    <w:rsid w:val="0099143F"/>
    <w:rsid w:val="00991D0B"/>
    <w:rsid w:val="00992248"/>
    <w:rsid w:val="0099273E"/>
    <w:rsid w:val="00993451"/>
    <w:rsid w:val="00996104"/>
    <w:rsid w:val="00996445"/>
    <w:rsid w:val="009974FA"/>
    <w:rsid w:val="009A0524"/>
    <w:rsid w:val="009A061D"/>
    <w:rsid w:val="009A0944"/>
    <w:rsid w:val="009A0E75"/>
    <w:rsid w:val="009A2661"/>
    <w:rsid w:val="009A2EBD"/>
    <w:rsid w:val="009A32A9"/>
    <w:rsid w:val="009A3628"/>
    <w:rsid w:val="009A5EF1"/>
    <w:rsid w:val="009A7826"/>
    <w:rsid w:val="009B0177"/>
    <w:rsid w:val="009B0D13"/>
    <w:rsid w:val="009B0EBB"/>
    <w:rsid w:val="009B1B7E"/>
    <w:rsid w:val="009B1BCB"/>
    <w:rsid w:val="009B2109"/>
    <w:rsid w:val="009B29A7"/>
    <w:rsid w:val="009B4436"/>
    <w:rsid w:val="009B73E4"/>
    <w:rsid w:val="009C2298"/>
    <w:rsid w:val="009C32FC"/>
    <w:rsid w:val="009C41C3"/>
    <w:rsid w:val="009C46D1"/>
    <w:rsid w:val="009C48D0"/>
    <w:rsid w:val="009D0162"/>
    <w:rsid w:val="009D2234"/>
    <w:rsid w:val="009D5BFC"/>
    <w:rsid w:val="009D7383"/>
    <w:rsid w:val="009D7C51"/>
    <w:rsid w:val="009E01E4"/>
    <w:rsid w:val="009E1BA2"/>
    <w:rsid w:val="009E1DD9"/>
    <w:rsid w:val="009E1F83"/>
    <w:rsid w:val="009E2025"/>
    <w:rsid w:val="009E2B97"/>
    <w:rsid w:val="009E3834"/>
    <w:rsid w:val="009E3A2F"/>
    <w:rsid w:val="009E4161"/>
    <w:rsid w:val="009E5369"/>
    <w:rsid w:val="009E5522"/>
    <w:rsid w:val="009E566C"/>
    <w:rsid w:val="009E5822"/>
    <w:rsid w:val="009E6276"/>
    <w:rsid w:val="009E6353"/>
    <w:rsid w:val="009E70DA"/>
    <w:rsid w:val="009F0968"/>
    <w:rsid w:val="009F17A0"/>
    <w:rsid w:val="009F389B"/>
    <w:rsid w:val="009F3E9E"/>
    <w:rsid w:val="009F5B2C"/>
    <w:rsid w:val="009F5C40"/>
    <w:rsid w:val="009F60AA"/>
    <w:rsid w:val="009F748B"/>
    <w:rsid w:val="009F7BE1"/>
    <w:rsid w:val="00A00390"/>
    <w:rsid w:val="00A01C87"/>
    <w:rsid w:val="00A01D81"/>
    <w:rsid w:val="00A023BE"/>
    <w:rsid w:val="00A03C82"/>
    <w:rsid w:val="00A057EA"/>
    <w:rsid w:val="00A06F39"/>
    <w:rsid w:val="00A13C0B"/>
    <w:rsid w:val="00A13E74"/>
    <w:rsid w:val="00A1628E"/>
    <w:rsid w:val="00A175C5"/>
    <w:rsid w:val="00A17651"/>
    <w:rsid w:val="00A17E5D"/>
    <w:rsid w:val="00A20DD7"/>
    <w:rsid w:val="00A23351"/>
    <w:rsid w:val="00A24A5D"/>
    <w:rsid w:val="00A24E06"/>
    <w:rsid w:val="00A24E5F"/>
    <w:rsid w:val="00A27617"/>
    <w:rsid w:val="00A3028C"/>
    <w:rsid w:val="00A306BA"/>
    <w:rsid w:val="00A33D20"/>
    <w:rsid w:val="00A33E00"/>
    <w:rsid w:val="00A3525B"/>
    <w:rsid w:val="00A352B2"/>
    <w:rsid w:val="00A36919"/>
    <w:rsid w:val="00A374CF"/>
    <w:rsid w:val="00A37FD5"/>
    <w:rsid w:val="00A406D9"/>
    <w:rsid w:val="00A40C4E"/>
    <w:rsid w:val="00A410A8"/>
    <w:rsid w:val="00A41C97"/>
    <w:rsid w:val="00A41F13"/>
    <w:rsid w:val="00A42448"/>
    <w:rsid w:val="00A4254D"/>
    <w:rsid w:val="00A427AA"/>
    <w:rsid w:val="00A431F6"/>
    <w:rsid w:val="00A447F9"/>
    <w:rsid w:val="00A45BCB"/>
    <w:rsid w:val="00A465F6"/>
    <w:rsid w:val="00A466BE"/>
    <w:rsid w:val="00A50DA9"/>
    <w:rsid w:val="00A519F5"/>
    <w:rsid w:val="00A51DA0"/>
    <w:rsid w:val="00A5262E"/>
    <w:rsid w:val="00A54A14"/>
    <w:rsid w:val="00A558B8"/>
    <w:rsid w:val="00A564DD"/>
    <w:rsid w:val="00A56B29"/>
    <w:rsid w:val="00A57DE4"/>
    <w:rsid w:val="00A607E6"/>
    <w:rsid w:val="00A62469"/>
    <w:rsid w:val="00A62517"/>
    <w:rsid w:val="00A6468A"/>
    <w:rsid w:val="00A65503"/>
    <w:rsid w:val="00A660BB"/>
    <w:rsid w:val="00A6674E"/>
    <w:rsid w:val="00A669EA"/>
    <w:rsid w:val="00A702C9"/>
    <w:rsid w:val="00A70833"/>
    <w:rsid w:val="00A71183"/>
    <w:rsid w:val="00A73280"/>
    <w:rsid w:val="00A733A9"/>
    <w:rsid w:val="00A73D77"/>
    <w:rsid w:val="00A7556A"/>
    <w:rsid w:val="00A75D2B"/>
    <w:rsid w:val="00A7664D"/>
    <w:rsid w:val="00A767A9"/>
    <w:rsid w:val="00A76D22"/>
    <w:rsid w:val="00A812CE"/>
    <w:rsid w:val="00A81E67"/>
    <w:rsid w:val="00A8203D"/>
    <w:rsid w:val="00A83CB2"/>
    <w:rsid w:val="00A8622D"/>
    <w:rsid w:val="00A86913"/>
    <w:rsid w:val="00A87596"/>
    <w:rsid w:val="00A90324"/>
    <w:rsid w:val="00A94595"/>
    <w:rsid w:val="00A9465B"/>
    <w:rsid w:val="00A94765"/>
    <w:rsid w:val="00A950CF"/>
    <w:rsid w:val="00AA1680"/>
    <w:rsid w:val="00AA1CF5"/>
    <w:rsid w:val="00AA3B2F"/>
    <w:rsid w:val="00AA63AD"/>
    <w:rsid w:val="00AB03EA"/>
    <w:rsid w:val="00AB3118"/>
    <w:rsid w:val="00AB3543"/>
    <w:rsid w:val="00AB68B2"/>
    <w:rsid w:val="00AB75B6"/>
    <w:rsid w:val="00AC16ED"/>
    <w:rsid w:val="00AC17EC"/>
    <w:rsid w:val="00AC1B7F"/>
    <w:rsid w:val="00AC2244"/>
    <w:rsid w:val="00AC49E5"/>
    <w:rsid w:val="00AD08BD"/>
    <w:rsid w:val="00AD0E02"/>
    <w:rsid w:val="00AD4AD1"/>
    <w:rsid w:val="00AD547A"/>
    <w:rsid w:val="00AD64E6"/>
    <w:rsid w:val="00AD7218"/>
    <w:rsid w:val="00AE17FB"/>
    <w:rsid w:val="00AE185E"/>
    <w:rsid w:val="00AE2746"/>
    <w:rsid w:val="00AE5482"/>
    <w:rsid w:val="00AE727E"/>
    <w:rsid w:val="00AE77C4"/>
    <w:rsid w:val="00AF13B8"/>
    <w:rsid w:val="00AF2C10"/>
    <w:rsid w:val="00AF3CED"/>
    <w:rsid w:val="00AF41B7"/>
    <w:rsid w:val="00AF4586"/>
    <w:rsid w:val="00AF5CEE"/>
    <w:rsid w:val="00AF7606"/>
    <w:rsid w:val="00B0038A"/>
    <w:rsid w:val="00B00769"/>
    <w:rsid w:val="00B0300E"/>
    <w:rsid w:val="00B03047"/>
    <w:rsid w:val="00B05362"/>
    <w:rsid w:val="00B06BFA"/>
    <w:rsid w:val="00B0711E"/>
    <w:rsid w:val="00B07E22"/>
    <w:rsid w:val="00B11B5B"/>
    <w:rsid w:val="00B15841"/>
    <w:rsid w:val="00B15CA3"/>
    <w:rsid w:val="00B16482"/>
    <w:rsid w:val="00B1795D"/>
    <w:rsid w:val="00B209B6"/>
    <w:rsid w:val="00B23322"/>
    <w:rsid w:val="00B23880"/>
    <w:rsid w:val="00B258D8"/>
    <w:rsid w:val="00B26C4D"/>
    <w:rsid w:val="00B276C6"/>
    <w:rsid w:val="00B30982"/>
    <w:rsid w:val="00B33C2F"/>
    <w:rsid w:val="00B33CBA"/>
    <w:rsid w:val="00B3496F"/>
    <w:rsid w:val="00B34DCF"/>
    <w:rsid w:val="00B370A0"/>
    <w:rsid w:val="00B376F5"/>
    <w:rsid w:val="00B41818"/>
    <w:rsid w:val="00B41985"/>
    <w:rsid w:val="00B43D82"/>
    <w:rsid w:val="00B44306"/>
    <w:rsid w:val="00B46133"/>
    <w:rsid w:val="00B4766A"/>
    <w:rsid w:val="00B50761"/>
    <w:rsid w:val="00B50F4C"/>
    <w:rsid w:val="00B5115F"/>
    <w:rsid w:val="00B52934"/>
    <w:rsid w:val="00B535C0"/>
    <w:rsid w:val="00B54D76"/>
    <w:rsid w:val="00B5642A"/>
    <w:rsid w:val="00B6066B"/>
    <w:rsid w:val="00B60D1D"/>
    <w:rsid w:val="00B61299"/>
    <w:rsid w:val="00B61967"/>
    <w:rsid w:val="00B62537"/>
    <w:rsid w:val="00B62578"/>
    <w:rsid w:val="00B63BF8"/>
    <w:rsid w:val="00B63E0E"/>
    <w:rsid w:val="00B65F52"/>
    <w:rsid w:val="00B66177"/>
    <w:rsid w:val="00B6649A"/>
    <w:rsid w:val="00B70282"/>
    <w:rsid w:val="00B715A8"/>
    <w:rsid w:val="00B71AF6"/>
    <w:rsid w:val="00B73449"/>
    <w:rsid w:val="00B74134"/>
    <w:rsid w:val="00B75406"/>
    <w:rsid w:val="00B7551D"/>
    <w:rsid w:val="00B75A02"/>
    <w:rsid w:val="00B8042C"/>
    <w:rsid w:val="00B82C85"/>
    <w:rsid w:val="00B83537"/>
    <w:rsid w:val="00B85EE3"/>
    <w:rsid w:val="00B86102"/>
    <w:rsid w:val="00B87B18"/>
    <w:rsid w:val="00B901E6"/>
    <w:rsid w:val="00B94C96"/>
    <w:rsid w:val="00B96C2F"/>
    <w:rsid w:val="00BA034B"/>
    <w:rsid w:val="00BA15A6"/>
    <w:rsid w:val="00BA2E8C"/>
    <w:rsid w:val="00BA353D"/>
    <w:rsid w:val="00BA4A5E"/>
    <w:rsid w:val="00BA536B"/>
    <w:rsid w:val="00BA5CBE"/>
    <w:rsid w:val="00BA6246"/>
    <w:rsid w:val="00BA7ACA"/>
    <w:rsid w:val="00BB09CF"/>
    <w:rsid w:val="00BB1285"/>
    <w:rsid w:val="00BB1611"/>
    <w:rsid w:val="00BB2DE3"/>
    <w:rsid w:val="00BB2F26"/>
    <w:rsid w:val="00BB31EC"/>
    <w:rsid w:val="00BB3D4B"/>
    <w:rsid w:val="00BB4F6D"/>
    <w:rsid w:val="00BB561F"/>
    <w:rsid w:val="00BB57D9"/>
    <w:rsid w:val="00BB58BA"/>
    <w:rsid w:val="00BC0645"/>
    <w:rsid w:val="00BC1506"/>
    <w:rsid w:val="00BC16A5"/>
    <w:rsid w:val="00BC3E79"/>
    <w:rsid w:val="00BC5492"/>
    <w:rsid w:val="00BC7171"/>
    <w:rsid w:val="00BD03F0"/>
    <w:rsid w:val="00BD34CC"/>
    <w:rsid w:val="00BD3961"/>
    <w:rsid w:val="00BD5DF6"/>
    <w:rsid w:val="00BE1051"/>
    <w:rsid w:val="00BE1AE7"/>
    <w:rsid w:val="00BE1C61"/>
    <w:rsid w:val="00BE3237"/>
    <w:rsid w:val="00BE496D"/>
    <w:rsid w:val="00BE5C0E"/>
    <w:rsid w:val="00BE7646"/>
    <w:rsid w:val="00BF074B"/>
    <w:rsid w:val="00BF0967"/>
    <w:rsid w:val="00BF270D"/>
    <w:rsid w:val="00BF42AD"/>
    <w:rsid w:val="00BF5686"/>
    <w:rsid w:val="00BF5CB2"/>
    <w:rsid w:val="00C00D76"/>
    <w:rsid w:val="00C01B3E"/>
    <w:rsid w:val="00C025DB"/>
    <w:rsid w:val="00C03DF1"/>
    <w:rsid w:val="00C0432E"/>
    <w:rsid w:val="00C05C32"/>
    <w:rsid w:val="00C1349C"/>
    <w:rsid w:val="00C13B9B"/>
    <w:rsid w:val="00C152FC"/>
    <w:rsid w:val="00C1738C"/>
    <w:rsid w:val="00C219F8"/>
    <w:rsid w:val="00C22757"/>
    <w:rsid w:val="00C2279F"/>
    <w:rsid w:val="00C22BB9"/>
    <w:rsid w:val="00C24069"/>
    <w:rsid w:val="00C24452"/>
    <w:rsid w:val="00C26B7C"/>
    <w:rsid w:val="00C26B80"/>
    <w:rsid w:val="00C27897"/>
    <w:rsid w:val="00C3093D"/>
    <w:rsid w:val="00C312AC"/>
    <w:rsid w:val="00C32A1A"/>
    <w:rsid w:val="00C345B7"/>
    <w:rsid w:val="00C34950"/>
    <w:rsid w:val="00C34D4A"/>
    <w:rsid w:val="00C3572A"/>
    <w:rsid w:val="00C361F5"/>
    <w:rsid w:val="00C36F1F"/>
    <w:rsid w:val="00C37BA9"/>
    <w:rsid w:val="00C41B5E"/>
    <w:rsid w:val="00C43851"/>
    <w:rsid w:val="00C438DB"/>
    <w:rsid w:val="00C451A1"/>
    <w:rsid w:val="00C45292"/>
    <w:rsid w:val="00C468FD"/>
    <w:rsid w:val="00C51E89"/>
    <w:rsid w:val="00C5352F"/>
    <w:rsid w:val="00C53CC5"/>
    <w:rsid w:val="00C54C66"/>
    <w:rsid w:val="00C566F8"/>
    <w:rsid w:val="00C5695B"/>
    <w:rsid w:val="00C56A49"/>
    <w:rsid w:val="00C56A95"/>
    <w:rsid w:val="00C570EC"/>
    <w:rsid w:val="00C579E1"/>
    <w:rsid w:val="00C61C6B"/>
    <w:rsid w:val="00C630EB"/>
    <w:rsid w:val="00C63443"/>
    <w:rsid w:val="00C6399F"/>
    <w:rsid w:val="00C640B9"/>
    <w:rsid w:val="00C6449F"/>
    <w:rsid w:val="00C65670"/>
    <w:rsid w:val="00C66768"/>
    <w:rsid w:val="00C66C2E"/>
    <w:rsid w:val="00C679C4"/>
    <w:rsid w:val="00C708F3"/>
    <w:rsid w:val="00C72DE0"/>
    <w:rsid w:val="00C732D2"/>
    <w:rsid w:val="00C73E0B"/>
    <w:rsid w:val="00C73F26"/>
    <w:rsid w:val="00C75331"/>
    <w:rsid w:val="00C765CE"/>
    <w:rsid w:val="00C77B3F"/>
    <w:rsid w:val="00C8034A"/>
    <w:rsid w:val="00C826C9"/>
    <w:rsid w:val="00C82E14"/>
    <w:rsid w:val="00C8366A"/>
    <w:rsid w:val="00C84C0C"/>
    <w:rsid w:val="00C855DE"/>
    <w:rsid w:val="00C87699"/>
    <w:rsid w:val="00C91965"/>
    <w:rsid w:val="00C9213C"/>
    <w:rsid w:val="00C93030"/>
    <w:rsid w:val="00C93CEA"/>
    <w:rsid w:val="00C945AC"/>
    <w:rsid w:val="00C95B3F"/>
    <w:rsid w:val="00C96E56"/>
    <w:rsid w:val="00C976C9"/>
    <w:rsid w:val="00CA060B"/>
    <w:rsid w:val="00CA25D7"/>
    <w:rsid w:val="00CA4311"/>
    <w:rsid w:val="00CA5245"/>
    <w:rsid w:val="00CA591B"/>
    <w:rsid w:val="00CA6580"/>
    <w:rsid w:val="00CA66E7"/>
    <w:rsid w:val="00CA6EEF"/>
    <w:rsid w:val="00CB2EAC"/>
    <w:rsid w:val="00CB3369"/>
    <w:rsid w:val="00CB3A91"/>
    <w:rsid w:val="00CB51EF"/>
    <w:rsid w:val="00CB7E98"/>
    <w:rsid w:val="00CC07D3"/>
    <w:rsid w:val="00CC17C6"/>
    <w:rsid w:val="00CC207F"/>
    <w:rsid w:val="00CC4463"/>
    <w:rsid w:val="00CC486D"/>
    <w:rsid w:val="00CC61ED"/>
    <w:rsid w:val="00CD05AF"/>
    <w:rsid w:val="00CD2717"/>
    <w:rsid w:val="00CD3AC9"/>
    <w:rsid w:val="00CD3D2F"/>
    <w:rsid w:val="00CD61D4"/>
    <w:rsid w:val="00CD638E"/>
    <w:rsid w:val="00CE10A7"/>
    <w:rsid w:val="00CE11CB"/>
    <w:rsid w:val="00CE30F7"/>
    <w:rsid w:val="00CE448F"/>
    <w:rsid w:val="00CE52E0"/>
    <w:rsid w:val="00CE586F"/>
    <w:rsid w:val="00CE6B7C"/>
    <w:rsid w:val="00CE7DE4"/>
    <w:rsid w:val="00CF0E0E"/>
    <w:rsid w:val="00CF1988"/>
    <w:rsid w:val="00CF206A"/>
    <w:rsid w:val="00CF24BD"/>
    <w:rsid w:val="00CF283A"/>
    <w:rsid w:val="00CF38A2"/>
    <w:rsid w:val="00CF398D"/>
    <w:rsid w:val="00CF4C68"/>
    <w:rsid w:val="00CF57CB"/>
    <w:rsid w:val="00CF5B61"/>
    <w:rsid w:val="00CF6E4B"/>
    <w:rsid w:val="00CF71EE"/>
    <w:rsid w:val="00CF7E5B"/>
    <w:rsid w:val="00D0212E"/>
    <w:rsid w:val="00D030CD"/>
    <w:rsid w:val="00D0703C"/>
    <w:rsid w:val="00D079D5"/>
    <w:rsid w:val="00D07DC2"/>
    <w:rsid w:val="00D12446"/>
    <w:rsid w:val="00D126A8"/>
    <w:rsid w:val="00D12B8C"/>
    <w:rsid w:val="00D1507C"/>
    <w:rsid w:val="00D16A1A"/>
    <w:rsid w:val="00D175B7"/>
    <w:rsid w:val="00D22E25"/>
    <w:rsid w:val="00D25780"/>
    <w:rsid w:val="00D25B5B"/>
    <w:rsid w:val="00D3062A"/>
    <w:rsid w:val="00D324B2"/>
    <w:rsid w:val="00D344D5"/>
    <w:rsid w:val="00D3455A"/>
    <w:rsid w:val="00D353F9"/>
    <w:rsid w:val="00D36767"/>
    <w:rsid w:val="00D36783"/>
    <w:rsid w:val="00D4124A"/>
    <w:rsid w:val="00D416CC"/>
    <w:rsid w:val="00D43666"/>
    <w:rsid w:val="00D44C71"/>
    <w:rsid w:val="00D44F45"/>
    <w:rsid w:val="00D5224E"/>
    <w:rsid w:val="00D53133"/>
    <w:rsid w:val="00D539F9"/>
    <w:rsid w:val="00D54282"/>
    <w:rsid w:val="00D54CEF"/>
    <w:rsid w:val="00D566D7"/>
    <w:rsid w:val="00D56985"/>
    <w:rsid w:val="00D57696"/>
    <w:rsid w:val="00D60BE7"/>
    <w:rsid w:val="00D63FD9"/>
    <w:rsid w:val="00D647B9"/>
    <w:rsid w:val="00D65C89"/>
    <w:rsid w:val="00D67A38"/>
    <w:rsid w:val="00D72C66"/>
    <w:rsid w:val="00D730A4"/>
    <w:rsid w:val="00D745B5"/>
    <w:rsid w:val="00D7497C"/>
    <w:rsid w:val="00D756A8"/>
    <w:rsid w:val="00D761A1"/>
    <w:rsid w:val="00D769D9"/>
    <w:rsid w:val="00D77D5C"/>
    <w:rsid w:val="00D80AAA"/>
    <w:rsid w:val="00D81C55"/>
    <w:rsid w:val="00D8234B"/>
    <w:rsid w:val="00D82773"/>
    <w:rsid w:val="00D8363B"/>
    <w:rsid w:val="00D83CE0"/>
    <w:rsid w:val="00D87A3E"/>
    <w:rsid w:val="00D91B6A"/>
    <w:rsid w:val="00D926DF"/>
    <w:rsid w:val="00D934C5"/>
    <w:rsid w:val="00D957D9"/>
    <w:rsid w:val="00D962C2"/>
    <w:rsid w:val="00D96DAA"/>
    <w:rsid w:val="00DA598C"/>
    <w:rsid w:val="00DA5A45"/>
    <w:rsid w:val="00DA6EFF"/>
    <w:rsid w:val="00DB07F9"/>
    <w:rsid w:val="00DB1217"/>
    <w:rsid w:val="00DB1336"/>
    <w:rsid w:val="00DB5D8A"/>
    <w:rsid w:val="00DB700F"/>
    <w:rsid w:val="00DB7AFF"/>
    <w:rsid w:val="00DC296E"/>
    <w:rsid w:val="00DC4308"/>
    <w:rsid w:val="00DC48A3"/>
    <w:rsid w:val="00DC4E0E"/>
    <w:rsid w:val="00DC55A0"/>
    <w:rsid w:val="00DC59FC"/>
    <w:rsid w:val="00DC69A9"/>
    <w:rsid w:val="00DC6C86"/>
    <w:rsid w:val="00DD09D2"/>
    <w:rsid w:val="00DD3801"/>
    <w:rsid w:val="00DD4B36"/>
    <w:rsid w:val="00DD4BA9"/>
    <w:rsid w:val="00DD5E2B"/>
    <w:rsid w:val="00DD6358"/>
    <w:rsid w:val="00DD76B2"/>
    <w:rsid w:val="00DD7E71"/>
    <w:rsid w:val="00DE023F"/>
    <w:rsid w:val="00DE178F"/>
    <w:rsid w:val="00DE38C4"/>
    <w:rsid w:val="00DE5DD8"/>
    <w:rsid w:val="00DE729D"/>
    <w:rsid w:val="00DE77DE"/>
    <w:rsid w:val="00DE7941"/>
    <w:rsid w:val="00DF02F0"/>
    <w:rsid w:val="00DF073B"/>
    <w:rsid w:val="00DF0A25"/>
    <w:rsid w:val="00DF0B49"/>
    <w:rsid w:val="00DF19A5"/>
    <w:rsid w:val="00DF37CF"/>
    <w:rsid w:val="00DF4E94"/>
    <w:rsid w:val="00DF556D"/>
    <w:rsid w:val="00DF632A"/>
    <w:rsid w:val="00DF6413"/>
    <w:rsid w:val="00DF7770"/>
    <w:rsid w:val="00DF77E1"/>
    <w:rsid w:val="00E0036A"/>
    <w:rsid w:val="00E0038C"/>
    <w:rsid w:val="00E01137"/>
    <w:rsid w:val="00E02AD5"/>
    <w:rsid w:val="00E0305A"/>
    <w:rsid w:val="00E0322E"/>
    <w:rsid w:val="00E0351A"/>
    <w:rsid w:val="00E03E4C"/>
    <w:rsid w:val="00E07F55"/>
    <w:rsid w:val="00E1217B"/>
    <w:rsid w:val="00E12305"/>
    <w:rsid w:val="00E131EA"/>
    <w:rsid w:val="00E13934"/>
    <w:rsid w:val="00E1557B"/>
    <w:rsid w:val="00E15B87"/>
    <w:rsid w:val="00E15DAA"/>
    <w:rsid w:val="00E171DA"/>
    <w:rsid w:val="00E17FAA"/>
    <w:rsid w:val="00E20049"/>
    <w:rsid w:val="00E20C30"/>
    <w:rsid w:val="00E21393"/>
    <w:rsid w:val="00E21FFC"/>
    <w:rsid w:val="00E22EBD"/>
    <w:rsid w:val="00E2363A"/>
    <w:rsid w:val="00E23E4C"/>
    <w:rsid w:val="00E2418A"/>
    <w:rsid w:val="00E25AD5"/>
    <w:rsid w:val="00E27B56"/>
    <w:rsid w:val="00E320ED"/>
    <w:rsid w:val="00E33ACD"/>
    <w:rsid w:val="00E359CB"/>
    <w:rsid w:val="00E36333"/>
    <w:rsid w:val="00E37B6E"/>
    <w:rsid w:val="00E37CA8"/>
    <w:rsid w:val="00E4139F"/>
    <w:rsid w:val="00E43ABC"/>
    <w:rsid w:val="00E47991"/>
    <w:rsid w:val="00E506E3"/>
    <w:rsid w:val="00E52923"/>
    <w:rsid w:val="00E52E85"/>
    <w:rsid w:val="00E5486C"/>
    <w:rsid w:val="00E55399"/>
    <w:rsid w:val="00E558F1"/>
    <w:rsid w:val="00E56535"/>
    <w:rsid w:val="00E57FCD"/>
    <w:rsid w:val="00E57FD9"/>
    <w:rsid w:val="00E60611"/>
    <w:rsid w:val="00E61A7E"/>
    <w:rsid w:val="00E626ED"/>
    <w:rsid w:val="00E633F7"/>
    <w:rsid w:val="00E63481"/>
    <w:rsid w:val="00E63CA7"/>
    <w:rsid w:val="00E63E43"/>
    <w:rsid w:val="00E64BFC"/>
    <w:rsid w:val="00E6550F"/>
    <w:rsid w:val="00E662C8"/>
    <w:rsid w:val="00E6693B"/>
    <w:rsid w:val="00E67F00"/>
    <w:rsid w:val="00E726D2"/>
    <w:rsid w:val="00E73616"/>
    <w:rsid w:val="00E73F69"/>
    <w:rsid w:val="00E747FB"/>
    <w:rsid w:val="00E7501A"/>
    <w:rsid w:val="00E7556C"/>
    <w:rsid w:val="00E7727B"/>
    <w:rsid w:val="00E77378"/>
    <w:rsid w:val="00E77749"/>
    <w:rsid w:val="00E80509"/>
    <w:rsid w:val="00E819F7"/>
    <w:rsid w:val="00E81E6B"/>
    <w:rsid w:val="00E82BBF"/>
    <w:rsid w:val="00E82BDE"/>
    <w:rsid w:val="00E830AF"/>
    <w:rsid w:val="00E830C6"/>
    <w:rsid w:val="00E83742"/>
    <w:rsid w:val="00E83817"/>
    <w:rsid w:val="00E84054"/>
    <w:rsid w:val="00E84FA0"/>
    <w:rsid w:val="00E8522C"/>
    <w:rsid w:val="00E86767"/>
    <w:rsid w:val="00E8694B"/>
    <w:rsid w:val="00E87BC4"/>
    <w:rsid w:val="00E910EC"/>
    <w:rsid w:val="00E91D63"/>
    <w:rsid w:val="00E922C5"/>
    <w:rsid w:val="00E92A12"/>
    <w:rsid w:val="00E92D30"/>
    <w:rsid w:val="00E957CE"/>
    <w:rsid w:val="00E963BE"/>
    <w:rsid w:val="00E967CA"/>
    <w:rsid w:val="00EA0E8B"/>
    <w:rsid w:val="00EA1980"/>
    <w:rsid w:val="00EA223A"/>
    <w:rsid w:val="00EA3BBB"/>
    <w:rsid w:val="00EB201E"/>
    <w:rsid w:val="00EB4159"/>
    <w:rsid w:val="00EB5074"/>
    <w:rsid w:val="00EB6F35"/>
    <w:rsid w:val="00EB7970"/>
    <w:rsid w:val="00EC065B"/>
    <w:rsid w:val="00EC2ACA"/>
    <w:rsid w:val="00EC3F37"/>
    <w:rsid w:val="00EC52F0"/>
    <w:rsid w:val="00EC6E23"/>
    <w:rsid w:val="00EC71FF"/>
    <w:rsid w:val="00EC772A"/>
    <w:rsid w:val="00EC7CC7"/>
    <w:rsid w:val="00ED0934"/>
    <w:rsid w:val="00ED1877"/>
    <w:rsid w:val="00ED1E38"/>
    <w:rsid w:val="00ED2493"/>
    <w:rsid w:val="00ED24E0"/>
    <w:rsid w:val="00ED284F"/>
    <w:rsid w:val="00ED2C98"/>
    <w:rsid w:val="00ED3648"/>
    <w:rsid w:val="00ED3F0B"/>
    <w:rsid w:val="00ED611A"/>
    <w:rsid w:val="00ED6DD4"/>
    <w:rsid w:val="00ED7C3B"/>
    <w:rsid w:val="00EE0930"/>
    <w:rsid w:val="00EE0A97"/>
    <w:rsid w:val="00EE0C14"/>
    <w:rsid w:val="00EE0E80"/>
    <w:rsid w:val="00EE10C4"/>
    <w:rsid w:val="00EE15D6"/>
    <w:rsid w:val="00EE1BB6"/>
    <w:rsid w:val="00EE1F56"/>
    <w:rsid w:val="00EE204B"/>
    <w:rsid w:val="00EE480B"/>
    <w:rsid w:val="00EE6583"/>
    <w:rsid w:val="00EE6D8E"/>
    <w:rsid w:val="00EF059D"/>
    <w:rsid w:val="00EF3830"/>
    <w:rsid w:val="00EF4723"/>
    <w:rsid w:val="00EF4EF3"/>
    <w:rsid w:val="00EF6A58"/>
    <w:rsid w:val="00EF735E"/>
    <w:rsid w:val="00EF7DC4"/>
    <w:rsid w:val="00F00D73"/>
    <w:rsid w:val="00F00F18"/>
    <w:rsid w:val="00F01899"/>
    <w:rsid w:val="00F0359D"/>
    <w:rsid w:val="00F03875"/>
    <w:rsid w:val="00F03C78"/>
    <w:rsid w:val="00F04B54"/>
    <w:rsid w:val="00F0699B"/>
    <w:rsid w:val="00F06B9B"/>
    <w:rsid w:val="00F10407"/>
    <w:rsid w:val="00F1096F"/>
    <w:rsid w:val="00F123F5"/>
    <w:rsid w:val="00F14497"/>
    <w:rsid w:val="00F156A9"/>
    <w:rsid w:val="00F1590A"/>
    <w:rsid w:val="00F15B96"/>
    <w:rsid w:val="00F177C9"/>
    <w:rsid w:val="00F20600"/>
    <w:rsid w:val="00F20A3E"/>
    <w:rsid w:val="00F21878"/>
    <w:rsid w:val="00F218D0"/>
    <w:rsid w:val="00F21B0B"/>
    <w:rsid w:val="00F21D1A"/>
    <w:rsid w:val="00F269F6"/>
    <w:rsid w:val="00F301A7"/>
    <w:rsid w:val="00F30235"/>
    <w:rsid w:val="00F30A13"/>
    <w:rsid w:val="00F30C12"/>
    <w:rsid w:val="00F32DFD"/>
    <w:rsid w:val="00F33409"/>
    <w:rsid w:val="00F35C6C"/>
    <w:rsid w:val="00F35E8A"/>
    <w:rsid w:val="00F36775"/>
    <w:rsid w:val="00F378D3"/>
    <w:rsid w:val="00F40C34"/>
    <w:rsid w:val="00F42F94"/>
    <w:rsid w:val="00F43CF5"/>
    <w:rsid w:val="00F44501"/>
    <w:rsid w:val="00F44C45"/>
    <w:rsid w:val="00F4618C"/>
    <w:rsid w:val="00F46F2A"/>
    <w:rsid w:val="00F5053C"/>
    <w:rsid w:val="00F5162C"/>
    <w:rsid w:val="00F52374"/>
    <w:rsid w:val="00F53458"/>
    <w:rsid w:val="00F54ED5"/>
    <w:rsid w:val="00F561EB"/>
    <w:rsid w:val="00F56475"/>
    <w:rsid w:val="00F5655E"/>
    <w:rsid w:val="00F56BB4"/>
    <w:rsid w:val="00F61375"/>
    <w:rsid w:val="00F62E6C"/>
    <w:rsid w:val="00F6371C"/>
    <w:rsid w:val="00F644F1"/>
    <w:rsid w:val="00F659D8"/>
    <w:rsid w:val="00F67AC8"/>
    <w:rsid w:val="00F71F70"/>
    <w:rsid w:val="00F72188"/>
    <w:rsid w:val="00F72F34"/>
    <w:rsid w:val="00F73091"/>
    <w:rsid w:val="00F737EF"/>
    <w:rsid w:val="00F73FD6"/>
    <w:rsid w:val="00F73FFC"/>
    <w:rsid w:val="00F75929"/>
    <w:rsid w:val="00F7689F"/>
    <w:rsid w:val="00F77210"/>
    <w:rsid w:val="00F776B6"/>
    <w:rsid w:val="00F80351"/>
    <w:rsid w:val="00F837DF"/>
    <w:rsid w:val="00F8381E"/>
    <w:rsid w:val="00F841EF"/>
    <w:rsid w:val="00F846F3"/>
    <w:rsid w:val="00F84AE8"/>
    <w:rsid w:val="00F84EB3"/>
    <w:rsid w:val="00F860D3"/>
    <w:rsid w:val="00F861AE"/>
    <w:rsid w:val="00F86991"/>
    <w:rsid w:val="00F876E2"/>
    <w:rsid w:val="00F900AA"/>
    <w:rsid w:val="00F91D03"/>
    <w:rsid w:val="00F91F1D"/>
    <w:rsid w:val="00F924DC"/>
    <w:rsid w:val="00F95FC9"/>
    <w:rsid w:val="00FA15EA"/>
    <w:rsid w:val="00FA1A1C"/>
    <w:rsid w:val="00FA22D0"/>
    <w:rsid w:val="00FA31C2"/>
    <w:rsid w:val="00FA36A4"/>
    <w:rsid w:val="00FA491E"/>
    <w:rsid w:val="00FA4D2C"/>
    <w:rsid w:val="00FA5908"/>
    <w:rsid w:val="00FB0AC5"/>
    <w:rsid w:val="00FB0AD9"/>
    <w:rsid w:val="00FB3611"/>
    <w:rsid w:val="00FB4342"/>
    <w:rsid w:val="00FB5054"/>
    <w:rsid w:val="00FB50E8"/>
    <w:rsid w:val="00FB7700"/>
    <w:rsid w:val="00FB780D"/>
    <w:rsid w:val="00FC0BA3"/>
    <w:rsid w:val="00FC0BC9"/>
    <w:rsid w:val="00FC1AAB"/>
    <w:rsid w:val="00FC23B8"/>
    <w:rsid w:val="00FC245F"/>
    <w:rsid w:val="00FC26A7"/>
    <w:rsid w:val="00FC2939"/>
    <w:rsid w:val="00FC2B6D"/>
    <w:rsid w:val="00FC2E18"/>
    <w:rsid w:val="00FC2E1E"/>
    <w:rsid w:val="00FC34A5"/>
    <w:rsid w:val="00FC4FBC"/>
    <w:rsid w:val="00FC5BD4"/>
    <w:rsid w:val="00FD0922"/>
    <w:rsid w:val="00FD1BB6"/>
    <w:rsid w:val="00FD21B7"/>
    <w:rsid w:val="00FD2A69"/>
    <w:rsid w:val="00FD53D9"/>
    <w:rsid w:val="00FD5499"/>
    <w:rsid w:val="00FD5797"/>
    <w:rsid w:val="00FE1182"/>
    <w:rsid w:val="00FE1967"/>
    <w:rsid w:val="00FE24ED"/>
    <w:rsid w:val="00FE2F1B"/>
    <w:rsid w:val="00FE3353"/>
    <w:rsid w:val="00FE50D7"/>
    <w:rsid w:val="00FE645D"/>
    <w:rsid w:val="00FE6C85"/>
    <w:rsid w:val="00FE7C29"/>
    <w:rsid w:val="00FF022C"/>
    <w:rsid w:val="00FF119F"/>
    <w:rsid w:val="00FF2BDE"/>
    <w:rsid w:val="00FF2FE9"/>
    <w:rsid w:val="00FF46BC"/>
    <w:rsid w:val="00FF505F"/>
    <w:rsid w:val="00FF64F5"/>
    <w:rsid w:val="00FF7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7B4B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color w:val="464646" w:themeColor="text2" w:themeTint="E6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 w:after="120"/>
      <w:outlineLvl w:val="0"/>
    </w:pPr>
    <w:rPr>
      <w:rFonts w:asciiTheme="majorHAnsi" w:eastAsiaTheme="majorEastAsia" w:hAnsiTheme="majorHAnsi" w:cstheme="majorBidi"/>
      <w:b/>
      <w:color w:val="A5300F" w:themeColor="accent1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08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7B230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8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FFFFFF" w:themeColor="background1"/>
      <w:kern w:val="28"/>
      <w:sz w:val="78"/>
      <w:szCs w:val="56"/>
    </w:rPr>
  </w:style>
  <w:style w:type="paragraph" w:styleId="Subtitle">
    <w:name w:val="Subtitle"/>
    <w:basedOn w:val="Normal"/>
    <w:link w:val="SubtitleChar"/>
    <w:uiPriority w:val="11"/>
    <w:qFormat/>
    <w:pPr>
      <w:numPr>
        <w:ilvl w:val="1"/>
      </w:numPr>
      <w:spacing w:after="0"/>
      <w:jc w:val="right"/>
    </w:pPr>
    <w:rPr>
      <w:rFonts w:eastAsiaTheme="minorEastAsia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Date">
    <w:name w:val="Date"/>
    <w:basedOn w:val="Normal"/>
    <w:link w:val="DateChar"/>
    <w:uiPriority w:val="99"/>
    <w:unhideWhenUsed/>
    <w:qFormat/>
    <w:pPr>
      <w:spacing w:after="40"/>
      <w:jc w:val="right"/>
    </w:pPr>
    <w:rPr>
      <w:b/>
      <w:color w:val="A5300F" w:themeColor="accent1"/>
      <w:sz w:val="32"/>
    </w:rPr>
  </w:style>
  <w:style w:type="character" w:customStyle="1" w:styleId="DateChar">
    <w:name w:val="Date Char"/>
    <w:basedOn w:val="DefaultParagraphFont"/>
    <w:link w:val="Date"/>
    <w:uiPriority w:val="99"/>
    <w:rPr>
      <w:b/>
      <w:color w:val="A5300F" w:themeColor="accent1"/>
      <w:sz w:val="32"/>
    </w:rPr>
  </w:style>
  <w:style w:type="paragraph" w:styleId="BlockText">
    <w:name w:val="Block Text"/>
    <w:basedOn w:val="Normal"/>
    <w:uiPriority w:val="99"/>
    <w:unhideWhenUsed/>
    <w:qFormat/>
    <w:pPr>
      <w:spacing w:after="380" w:line="326" w:lineRule="auto"/>
    </w:pPr>
    <w:rPr>
      <w:rFonts w:eastAsiaTheme="minorEastAsia"/>
      <w:iCs/>
      <w:sz w:val="28"/>
    </w:rPr>
  </w:style>
  <w:style w:type="paragraph" w:styleId="Quote">
    <w:name w:val="Quote"/>
    <w:basedOn w:val="Normal"/>
    <w:link w:val="QuoteChar"/>
    <w:uiPriority w:val="29"/>
    <w:qFormat/>
    <w:pPr>
      <w:pBdr>
        <w:top w:val="single" w:sz="8" w:space="10" w:color="auto"/>
        <w:bottom w:val="single" w:sz="8" w:space="10" w:color="auto"/>
      </w:pBdr>
      <w:spacing w:after="240" w:line="312" w:lineRule="auto"/>
      <w:jc w:val="right"/>
    </w:pPr>
    <w:rPr>
      <w:i/>
      <w:iCs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A5300F" w:themeColor="accent1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sz w:val="24"/>
      <w:szCs w:val="24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8" w:space="10" w:color="464646" w:themeColor="text2" w:themeTint="E6"/>
        <w:bottom w:val="single" w:sz="8" w:space="10" w:color="464646" w:themeColor="text2" w:themeTint="E6"/>
      </w:pBdr>
      <w:spacing w:after="240" w:line="312" w:lineRule="auto"/>
      <w:jc w:val="right"/>
    </w:pPr>
    <w:rPr>
      <w:b/>
      <w:i/>
      <w:iCs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iCs/>
      <w:sz w:val="28"/>
    </w:rPr>
  </w:style>
  <w:style w:type="paragraph" w:customStyle="1" w:styleId="Recipient">
    <w:name w:val="Recipient"/>
    <w:basedOn w:val="Normal"/>
    <w:uiPriority w:val="10"/>
    <w:qFormat/>
    <w:pPr>
      <w:spacing w:before="1760" w:after="0"/>
      <w:ind w:left="2880"/>
    </w:pPr>
    <w:rPr>
      <w:b/>
    </w:rPr>
  </w:style>
  <w:style w:type="paragraph" w:customStyle="1" w:styleId="Address">
    <w:name w:val="Address"/>
    <w:basedOn w:val="Normal"/>
    <w:uiPriority w:val="10"/>
    <w:qFormat/>
    <w:pPr>
      <w:ind w:left="2880"/>
      <w:contextualSpacing/>
    </w:pPr>
  </w:style>
  <w:style w:type="paragraph" w:customStyle="1" w:styleId="ContactInfo">
    <w:name w:val="Contact Info"/>
    <w:basedOn w:val="Normal"/>
    <w:uiPriority w:val="10"/>
    <w:qFormat/>
    <w:pPr>
      <w:contextualSpacing/>
    </w:pPr>
  </w:style>
  <w:style w:type="paragraph" w:customStyle="1" w:styleId="Company">
    <w:name w:val="Company"/>
    <w:basedOn w:val="Normal"/>
    <w:uiPriority w:val="10"/>
    <w:qFormat/>
    <w:pPr>
      <w:pBdr>
        <w:top w:val="single" w:sz="24" w:space="18" w:color="464646" w:themeColor="text2" w:themeTint="E6"/>
      </w:pBdr>
      <w:spacing w:after="0"/>
    </w:pPr>
    <w:rPr>
      <w:b/>
      <w:color w:val="A5300F" w:themeColor="accent1"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Introduction">
    <w:name w:val="Introduction"/>
    <w:basedOn w:val="Normal"/>
    <w:link w:val="IntroductionChar"/>
    <w:uiPriority w:val="3"/>
    <w:qFormat/>
    <w:pPr>
      <w:spacing w:after="380" w:line="319" w:lineRule="auto"/>
    </w:pPr>
    <w:rPr>
      <w:sz w:val="28"/>
      <w:lang w:eastAsia="en-US"/>
    </w:rPr>
  </w:style>
  <w:style w:type="character" w:customStyle="1" w:styleId="IntroductionChar">
    <w:name w:val="Introduction Char"/>
    <w:basedOn w:val="DefaultParagraphFont"/>
    <w:link w:val="Introduction"/>
    <w:uiPriority w:val="3"/>
    <w:rPr>
      <w:sz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CA66E7"/>
    <w:rPr>
      <w:color w:val="6B9F2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D4BA9"/>
    <w:rPr>
      <w:color w:val="B26B0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2E41B4"/>
  </w:style>
  <w:style w:type="character" w:customStyle="1" w:styleId="UnresolvedMention1">
    <w:name w:val="Unresolved Mention1"/>
    <w:basedOn w:val="DefaultParagraphFont"/>
    <w:uiPriority w:val="99"/>
    <w:rsid w:val="0023035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1C35C1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3C2080"/>
    <w:rPr>
      <w:rFonts w:asciiTheme="majorHAnsi" w:eastAsiaTheme="majorEastAsia" w:hAnsiTheme="majorHAnsi" w:cstheme="majorBidi"/>
      <w:i/>
      <w:iCs/>
      <w:color w:val="7B230B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5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3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3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6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968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8960394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5130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25933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00346061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12462044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  <w:div w:id="134119987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30901682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28346408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86586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55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207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3752896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499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36699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2973831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9668623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63139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583021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34335862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73355237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8662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02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3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1086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9483919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9040827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0628728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4139741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3459615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388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0737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5198877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1281203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4610317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2807602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0459023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615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26136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6223809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6834798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526238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8469302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571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66038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73666375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4840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6559681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0535795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211400712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3226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02923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90448350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6507946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5689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9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7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0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9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55446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05952280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2796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518564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35962443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26222804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60596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386605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54606802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441809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22066660">
                  <w:marLeft w:val="0"/>
                  <w:marRight w:val="0"/>
                  <w:marTop w:val="0"/>
                  <w:marBottom w:val="0"/>
                  <w:divBdr>
                    <w:top w:val="single" w:sz="6" w:space="3" w:color="D3DAE4"/>
                    <w:left w:val="single" w:sz="6" w:space="3" w:color="D3DAE4"/>
                    <w:bottom w:val="single" w:sz="6" w:space="3" w:color="D3DAE4"/>
                    <w:right w:val="single" w:sz="6" w:space="3" w:color="D3DAE4"/>
                  </w:divBdr>
                </w:div>
              </w:divsChild>
            </w:div>
          </w:divsChild>
        </w:div>
      </w:divsChild>
    </w:div>
    <w:div w:id="11401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35571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203662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4624288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2573880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1338843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6717066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440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6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0401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8210358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5232963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84336849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1887391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2246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606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2365770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33537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295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2414173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7570848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5776486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1098846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4196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51565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0110517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6236155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19717154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1198883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827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182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3610417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3980666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4355649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2992030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8678122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514041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735835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6186056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60703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23352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9138804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0027176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098293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8690350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0515996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7234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8308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8914250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9410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777676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7886652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55300972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866875248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</w:divsChild>
    </w:div>
    <w:div w:id="17279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9147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4580674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2668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546502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9145056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02644840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7631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53238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5155621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82368941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96057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6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9354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05789419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320626102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  <w:div w:id="607086969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66435785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75871627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12531795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596597930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</w:divsChild>
    </w:div>
    <w:div w:id="18210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4201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9978242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1975076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614345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4300523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5536018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8578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93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1973250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70813773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7529756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280401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1033905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199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3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815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83114046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9124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16549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78873814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84150133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54283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710103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33005892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1175597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407995446">
                  <w:marLeft w:val="0"/>
                  <w:marRight w:val="0"/>
                  <w:marTop w:val="0"/>
                  <w:marBottom w:val="0"/>
                  <w:divBdr>
                    <w:top w:val="single" w:sz="6" w:space="3" w:color="D3DAE4"/>
                    <w:left w:val="single" w:sz="6" w:space="3" w:color="D3DAE4"/>
                    <w:bottom w:val="single" w:sz="6" w:space="3" w:color="D3DAE4"/>
                    <w:right w:val="single" w:sz="6" w:space="3" w:color="D3DAE4"/>
                  </w:divBdr>
                </w:div>
              </w:divsChild>
            </w:div>
          </w:divsChild>
        </w:div>
      </w:divsChild>
    </w:div>
    <w:div w:id="197220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0106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8923169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3882009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898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1025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7591984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3229457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1313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348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7222538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8776855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https/www.facebook.com/JosephusShackelfor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morganassociation.weebly.com/" TargetMode="External"/><Relationship Id="rId17" Type="http://schemas.openxmlformats.org/officeDocument/2006/relationships/hyperlink" Target="https://www.google.com/url?q=http://lindsaylane.org&amp;sa=D&amp;usd=2&amp;usg=AOvVaw0n78LurzERiQi3QdB99_ui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morganassociation.weebly.com/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Times New Roman">
      <a:maj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2E2E405031D74DB051ADDB3D34E572" ma:contentTypeVersion="5" ma:contentTypeDescription="Create a new document." ma:contentTypeScope="" ma:versionID="e0009f9404bcb9590f313d2c358460f1">
  <xsd:schema xmlns:xsd="http://www.w3.org/2001/XMLSchema" xmlns:xs="http://www.w3.org/2001/XMLSchema" xmlns:p="http://schemas.microsoft.com/office/2006/metadata/properties" xmlns:ns2="498267d4-2a5a-4c72-99d3-cf7236a95ce8" targetNamespace="http://schemas.microsoft.com/office/2006/metadata/properties" ma:root="true" ma:fieldsID="06e76fce95f74677884cb27b0c6533f2" ns2:_="">
    <xsd:import namespace="498267d4-2a5a-4c72-99d3-cf7236a95ce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267d4-2a5a-4c72-99d3-cf7236a95ce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2" nillable="true" ma:displayName="Sharing Hint Hash" ma:internalName="SharingHintHash" ma:readOnly="true">
      <xsd:simpleType>
        <xsd:restriction base="dms:Text"/>
      </xsd:simple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98267d4-2a5a-4c72-99d3-cf7236a95ce8">CTQFD2CFPMXN-979-695</_dlc_DocId>
    <_dlc_DocIdUrl xmlns="498267d4-2a5a-4c72-99d3-cf7236a95ce8">
      <Url>https://msft.spoppe.com/teams/cpub/teams/Consumer/templates/_layouts/15/DocIdRedir.aspx?ID=CTQFD2CFPMXN-979-695</Url>
      <Description>CTQFD2CFPMXN-979-695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FA286F4A-A27C-4F7B-A59E-9C2B8CF0F8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87D29E-76DE-4E45-A640-C5EEE9968B4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C19B97D-CAC9-488B-AC81-BD32901363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8267d4-2a5a-4c72-99d3-cf7236a95c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3DEB9F-FC0C-402E-832B-8D75170F9BB8}">
  <ds:schemaRefs>
    <ds:schemaRef ds:uri="http://schemas.microsoft.com/office/2006/metadata/properties"/>
    <ds:schemaRef ds:uri="http://schemas.microsoft.com/office/infopath/2007/PartnerControls"/>
    <ds:schemaRef ds:uri="498267d4-2a5a-4c72-99d3-cf7236a95ce8"/>
  </ds:schemaRefs>
</ds:datastoreItem>
</file>

<file path=customXml/itemProps5.xml><?xml version="1.0" encoding="utf-8"?>
<ds:datastoreItem xmlns:ds="http://schemas.openxmlformats.org/officeDocument/2006/customXml" ds:itemID="{A89E3B00-15CE-488D-89BF-905ECA0EA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Blackwood</dc:creator>
  <cp:keywords>Last N&amp;N of 2019</cp:keywords>
  <dc:description/>
  <cp:lastModifiedBy>Ken Blackwood</cp:lastModifiedBy>
  <cp:revision>9</cp:revision>
  <cp:lastPrinted>2018-01-03T15:04:00Z</cp:lastPrinted>
  <dcterms:created xsi:type="dcterms:W3CDTF">2020-02-12T13:40:00Z</dcterms:created>
  <dcterms:modified xsi:type="dcterms:W3CDTF">2020-02-12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226a3654-a434-4e00-940f-10ffca04c7fd</vt:lpwstr>
  </property>
  <property fmtid="{D5CDD505-2E9C-101B-9397-08002B2CF9AE}" pid="3" name="ContentTypeId">
    <vt:lpwstr>0x010100012E2E405031D74DB051ADDB3D34E572</vt:lpwstr>
  </property>
  <property fmtid="{D5CDD505-2E9C-101B-9397-08002B2CF9AE}" pid="4" name="AssetID">
    <vt:lpwstr>TF10002064</vt:lpwstr>
  </property>
</Properties>
</file>